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172D" w:rsidRPr="0058172D" w:rsidRDefault="0058172D" w:rsidP="0058172D">
      <w:pPr>
        <w:spacing w:after="0" w:line="240" w:lineRule="auto"/>
        <w:jc w:val="center"/>
      </w:pPr>
      <w:r w:rsidRPr="0058172D">
        <w:tab/>
      </w:r>
    </w:p>
    <w:p w:rsidR="0058172D" w:rsidRPr="00477C9D" w:rsidRDefault="00D1695C" w:rsidP="00DA1B2D">
      <w:pPr>
        <w:spacing w:after="0" w:line="240" w:lineRule="auto"/>
        <w:ind w:left="5664" w:firstLine="708"/>
        <w:jc w:val="center"/>
        <w:rPr>
          <w:lang w:val="en-US"/>
        </w:rPr>
      </w:pPr>
      <w:r w:rsidRPr="00477C9D">
        <w:rPr>
          <w:lang w:val="en-US"/>
        </w:rPr>
        <w:t>Warsaw</w:t>
      </w:r>
      <w:r>
        <w:rPr>
          <w:lang w:val="en-US"/>
        </w:rPr>
        <w:t>,</w:t>
      </w:r>
      <w:r w:rsidR="0058172D" w:rsidRPr="00477C9D">
        <w:rPr>
          <w:lang w:val="en-US"/>
        </w:rPr>
        <w:t>......................</w:t>
      </w:r>
      <w:r>
        <w:rPr>
          <w:lang w:val="en-US"/>
        </w:rPr>
        <w:t xml:space="preserve"> </w:t>
      </w:r>
    </w:p>
    <w:p w:rsidR="0058172D" w:rsidRPr="00477C9D" w:rsidRDefault="0058172D" w:rsidP="0058172D">
      <w:pPr>
        <w:spacing w:after="0" w:line="240" w:lineRule="auto"/>
        <w:rPr>
          <w:lang w:val="en-US"/>
        </w:rPr>
      </w:pPr>
    </w:p>
    <w:p w:rsidR="00B12D3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Name and Surname</w:t>
      </w:r>
      <w:r w:rsidR="0058172D" w:rsidRPr="0058172D">
        <w:rPr>
          <w:lang w:val="en-US"/>
        </w:rPr>
        <w:t>: .............</w:t>
      </w:r>
      <w:r w:rsidR="006F0363">
        <w:rPr>
          <w:lang w:val="en-US"/>
        </w:rPr>
        <w:t>..........................................</w:t>
      </w:r>
    </w:p>
    <w:p w:rsidR="00A64EA5" w:rsidRDefault="0046323F" w:rsidP="00B12D3D">
      <w:pPr>
        <w:spacing w:after="0" w:line="360" w:lineRule="auto"/>
        <w:rPr>
          <w:lang w:val="en-US"/>
        </w:rPr>
      </w:pPr>
      <w:r>
        <w:rPr>
          <w:lang w:val="en-US"/>
        </w:rPr>
        <w:t>Place of Secondment</w:t>
      </w:r>
      <w:r w:rsidRPr="0046323F">
        <w:rPr>
          <w:lang w:val="en-US"/>
        </w:rPr>
        <w:t xml:space="preserve"> </w:t>
      </w:r>
      <w:r>
        <w:rPr>
          <w:lang w:val="en-US"/>
        </w:rPr>
        <w:t xml:space="preserve">(name and address): </w:t>
      </w:r>
      <w:r w:rsidR="00A64EA5">
        <w:rPr>
          <w:lang w:val="en-US"/>
        </w:rPr>
        <w:t>………………………………………………</w:t>
      </w:r>
      <w:r w:rsidR="00590588">
        <w:rPr>
          <w:lang w:val="en-US"/>
        </w:rPr>
        <w:t>………</w:t>
      </w:r>
    </w:p>
    <w:p w:rsidR="00590588" w:rsidRDefault="00590588" w:rsidP="00B12D3D">
      <w:pPr>
        <w:spacing w:after="0" w:line="360" w:lineRule="auto"/>
        <w:rPr>
          <w:lang w:val="en-US"/>
        </w:rPr>
      </w:pPr>
      <w:r>
        <w:rPr>
          <w:lang w:val="en-US"/>
        </w:rPr>
        <w:t>Research group/</w:t>
      </w:r>
      <w:r w:rsidRPr="00B12D3D">
        <w:rPr>
          <w:lang w:val="en-US"/>
        </w:rPr>
        <w:t>Department</w:t>
      </w:r>
      <w:r w:rsidR="0046323F">
        <w:rPr>
          <w:lang w:val="en-US"/>
        </w:rPr>
        <w:t xml:space="preserve"> at the Place of Secondment:……………………………………………………………….</w:t>
      </w:r>
    </w:p>
    <w:p w:rsidR="0046323F" w:rsidRDefault="0046323F" w:rsidP="00B12D3D">
      <w:pPr>
        <w:spacing w:after="0" w:line="360" w:lineRule="auto"/>
        <w:rPr>
          <w:lang w:val="en-US"/>
        </w:rPr>
      </w:pPr>
      <w:r>
        <w:rPr>
          <w:lang w:val="en-US"/>
        </w:rPr>
        <w:t>Superior/co-supervisor at the Palace of Secondment:</w:t>
      </w:r>
      <w:r w:rsidR="007D4B11">
        <w:rPr>
          <w:lang w:val="en-US"/>
        </w:rPr>
        <w:t>……………………………………………………………………………</w:t>
      </w:r>
    </w:p>
    <w:p w:rsidR="0046323F" w:rsidRPr="0058172D" w:rsidRDefault="0046323F" w:rsidP="00B12D3D">
      <w:pPr>
        <w:spacing w:after="0" w:line="360" w:lineRule="auto"/>
        <w:rPr>
          <w:lang w:val="en-US"/>
        </w:rPr>
      </w:pPr>
      <w:r>
        <w:rPr>
          <w:lang w:val="en-US"/>
        </w:rPr>
        <w:t xml:space="preserve">Secondment period: </w:t>
      </w:r>
      <w:r w:rsidR="007D4B11">
        <w:rPr>
          <w:lang w:val="en-US"/>
        </w:rPr>
        <w:t xml:space="preserve"> </w:t>
      </w:r>
      <w:r>
        <w:rPr>
          <w:lang w:val="en-US"/>
        </w:rPr>
        <w:t>from………………………. to………………………………..</w:t>
      </w: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D1695C" w:rsidRDefault="00B12D3D" w:rsidP="00B12D3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0"/>
          <w:lang w:val="en-US" w:eastAsia="pl-PL"/>
        </w:rPr>
      </w:pPr>
      <w:r w:rsidRPr="00D1695C">
        <w:rPr>
          <w:rFonts w:ascii="Times New Roman" w:eastAsia="Times New Roman" w:hAnsi="Times New Roman"/>
          <w:b/>
          <w:sz w:val="24"/>
          <w:szCs w:val="20"/>
          <w:lang w:val="en-US" w:eastAsia="pl-PL"/>
        </w:rPr>
        <w:t xml:space="preserve">REPORT ON </w:t>
      </w:r>
      <w:r w:rsidR="00DA1B2D">
        <w:rPr>
          <w:rFonts w:ascii="Times New Roman" w:eastAsia="Times New Roman" w:hAnsi="Times New Roman"/>
          <w:b/>
          <w:sz w:val="24"/>
          <w:szCs w:val="20"/>
          <w:lang w:val="en-US" w:eastAsia="pl-PL"/>
        </w:rPr>
        <w:t>THE SECONDMENT</w:t>
      </w:r>
    </w:p>
    <w:p w:rsidR="00B12D3D" w:rsidRPr="0058172D" w:rsidRDefault="00B12D3D" w:rsidP="00B12D3D">
      <w:pPr>
        <w:spacing w:after="0" w:line="240" w:lineRule="auto"/>
        <w:jc w:val="center"/>
        <w:rPr>
          <w:b/>
          <w:lang w:val="en-US"/>
        </w:rPr>
      </w:pPr>
    </w:p>
    <w:p w:rsidR="00A62BDA" w:rsidRPr="00537ECE" w:rsidRDefault="00F54EF4" w:rsidP="0058172D">
      <w:pPr>
        <w:spacing w:after="0" w:line="240" w:lineRule="auto"/>
        <w:rPr>
          <w:i/>
          <w:lang w:val="en-US"/>
        </w:rPr>
      </w:pPr>
      <w:r w:rsidRPr="00537ECE">
        <w:rPr>
          <w:i/>
          <w:lang w:val="en-US"/>
        </w:rPr>
        <w:t>(</w:t>
      </w:r>
      <w:r w:rsidR="00A62BDA" w:rsidRPr="00537ECE">
        <w:rPr>
          <w:i/>
          <w:lang w:val="en-US"/>
        </w:rPr>
        <w:t>report should contain at least description of:</w:t>
      </w:r>
    </w:p>
    <w:p w:rsidR="00A62BDA" w:rsidRPr="00537ECE" w:rsidRDefault="00A62BDA" w:rsidP="00A62BDA">
      <w:pPr>
        <w:numPr>
          <w:ilvl w:val="0"/>
          <w:numId w:val="2"/>
        </w:numPr>
        <w:spacing w:after="0" w:line="240" w:lineRule="auto"/>
        <w:rPr>
          <w:i/>
          <w:lang w:val="en-US"/>
        </w:rPr>
      </w:pPr>
      <w:r w:rsidRPr="00537ECE">
        <w:rPr>
          <w:i/>
          <w:lang w:val="en-US"/>
        </w:rPr>
        <w:t>Objective/s of the secondment</w:t>
      </w:r>
    </w:p>
    <w:p w:rsidR="00A62BDA" w:rsidRPr="00537ECE" w:rsidRDefault="00A62BDA" w:rsidP="00A62BDA">
      <w:pPr>
        <w:numPr>
          <w:ilvl w:val="0"/>
          <w:numId w:val="2"/>
        </w:numPr>
        <w:spacing w:after="0" w:line="240" w:lineRule="auto"/>
        <w:rPr>
          <w:i/>
          <w:lang w:val="en-US"/>
        </w:rPr>
      </w:pPr>
      <w:r w:rsidRPr="00537ECE">
        <w:rPr>
          <w:i/>
          <w:lang w:val="en-US"/>
        </w:rPr>
        <w:t>Course of the secondment</w:t>
      </w:r>
    </w:p>
    <w:p w:rsidR="00A62BDA" w:rsidRPr="00537ECE" w:rsidRDefault="00A62BDA" w:rsidP="00A62BDA">
      <w:pPr>
        <w:numPr>
          <w:ilvl w:val="0"/>
          <w:numId w:val="2"/>
        </w:numPr>
        <w:spacing w:after="0" w:line="240" w:lineRule="auto"/>
        <w:rPr>
          <w:i/>
          <w:lang w:val="en-US"/>
        </w:rPr>
      </w:pPr>
      <w:r w:rsidRPr="00537ECE">
        <w:rPr>
          <w:i/>
          <w:lang w:val="en-US"/>
        </w:rPr>
        <w:t>Achieved results</w:t>
      </w:r>
    </w:p>
    <w:p w:rsidR="00A62BDA" w:rsidRPr="00537ECE" w:rsidRDefault="00A62BDA" w:rsidP="00A62BDA">
      <w:pPr>
        <w:numPr>
          <w:ilvl w:val="0"/>
          <w:numId w:val="2"/>
        </w:numPr>
        <w:spacing w:after="0" w:line="240" w:lineRule="auto"/>
        <w:rPr>
          <w:i/>
          <w:lang w:val="en-US"/>
        </w:rPr>
      </w:pPr>
      <w:r w:rsidRPr="00537ECE">
        <w:rPr>
          <w:i/>
          <w:lang w:val="en-US"/>
        </w:rPr>
        <w:t>Summary with proposition of further research</w:t>
      </w:r>
    </w:p>
    <w:p w:rsidR="0058172D" w:rsidRPr="00537ECE" w:rsidRDefault="00A62BDA" w:rsidP="00A62BDA">
      <w:pPr>
        <w:spacing w:after="0" w:line="240" w:lineRule="auto"/>
        <w:rPr>
          <w:i/>
          <w:lang w:val="en-US"/>
        </w:rPr>
      </w:pPr>
      <w:r w:rsidRPr="00537ECE">
        <w:rPr>
          <w:i/>
          <w:lang w:val="en-US"/>
        </w:rPr>
        <w:t>The report should contain</w:t>
      </w:r>
      <w:r w:rsidR="00F54EF4" w:rsidRPr="00537ECE">
        <w:rPr>
          <w:i/>
          <w:lang w:val="en-US"/>
        </w:rPr>
        <w:t xml:space="preserve"> at least </w:t>
      </w:r>
      <w:r w:rsidRPr="00537ECE">
        <w:rPr>
          <w:i/>
          <w:lang w:val="en-US"/>
        </w:rPr>
        <w:t>250 words</w:t>
      </w:r>
      <w:r w:rsidR="00D321EF">
        <w:rPr>
          <w:i/>
          <w:lang w:val="en-US"/>
        </w:rPr>
        <w:t xml:space="preserve"> and at least one photo should be attached</w:t>
      </w:r>
      <w:r w:rsidR="007D4B11">
        <w:rPr>
          <w:i/>
          <w:lang w:val="en-US"/>
        </w:rPr>
        <w:t xml:space="preserve">. Electronic version of the report along with the photo should be sent to </w:t>
      </w:r>
      <w:hyperlink r:id="rId7" w:history="1">
        <w:r w:rsidR="007D4B11" w:rsidRPr="00E477AA">
          <w:rPr>
            <w:rStyle w:val="Hipercze"/>
            <w:i/>
            <w:lang w:val="en-US"/>
          </w:rPr>
          <w:t>mkuczynska@ichf.edu.pl</w:t>
        </w:r>
      </w:hyperlink>
      <w:r w:rsidRPr="00537ECE">
        <w:rPr>
          <w:i/>
          <w:lang w:val="en-US"/>
        </w:rPr>
        <w:t>)</w:t>
      </w:r>
    </w:p>
    <w:p w:rsidR="00F54EF4" w:rsidRDefault="00F54EF4" w:rsidP="0058172D">
      <w:pPr>
        <w:spacing w:after="0" w:line="240" w:lineRule="auto"/>
        <w:rPr>
          <w:b/>
          <w:color w:val="FF0000"/>
          <w:lang w:val="en-US"/>
        </w:rPr>
      </w:pPr>
    </w:p>
    <w:p w:rsidR="00F54EF4" w:rsidRPr="00D1695C" w:rsidRDefault="00F54EF4" w:rsidP="0058172D">
      <w:pPr>
        <w:spacing w:after="0" w:line="240" w:lineRule="auto"/>
        <w:rPr>
          <w:color w:val="FF0000"/>
          <w:lang w:val="en-US"/>
        </w:rPr>
      </w:pPr>
    </w:p>
    <w:p w:rsidR="00477C9D" w:rsidRPr="00537ECE" w:rsidRDefault="00537ECE" w:rsidP="0058172D">
      <w:pPr>
        <w:spacing w:after="0" w:line="240" w:lineRule="auto"/>
        <w:rPr>
          <w:b/>
          <w:lang w:val="en-US"/>
        </w:rPr>
      </w:pPr>
      <w:r w:rsidRPr="00537ECE">
        <w:rPr>
          <w:b/>
          <w:lang w:val="en-US"/>
        </w:rPr>
        <w:t>Attachment:</w:t>
      </w:r>
    </w:p>
    <w:p w:rsidR="00537ECE" w:rsidRDefault="007D4B11" w:rsidP="0058172D">
      <w:pPr>
        <w:spacing w:after="0" w:line="240" w:lineRule="auto"/>
        <w:rPr>
          <w:lang w:val="en"/>
        </w:rPr>
      </w:pPr>
      <w:r>
        <w:rPr>
          <w:lang w:val="en-US"/>
        </w:rPr>
        <w:t>At least one photo taken</w:t>
      </w:r>
      <w:r w:rsidR="00537ECE">
        <w:rPr>
          <w:lang w:val="en-US"/>
        </w:rPr>
        <w:t xml:space="preserve"> at the Place of </w:t>
      </w:r>
      <w:r>
        <w:rPr>
          <w:lang w:val="en-US"/>
        </w:rPr>
        <w:t>S</w:t>
      </w:r>
      <w:r w:rsidR="00537ECE">
        <w:rPr>
          <w:lang w:val="en-US"/>
        </w:rPr>
        <w:t>econdment</w:t>
      </w: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39255C" w:rsidRDefault="0039255C" w:rsidP="0058172D">
      <w:pPr>
        <w:spacing w:after="0" w:line="240" w:lineRule="auto"/>
        <w:rPr>
          <w:lang w:val="en-US"/>
        </w:rPr>
      </w:pPr>
      <w:bookmarkStart w:id="0" w:name="_GoBack"/>
      <w:bookmarkEnd w:id="0"/>
    </w:p>
    <w:tbl>
      <w:tblPr>
        <w:tblW w:w="10342" w:type="dxa"/>
        <w:tblLook w:val="04A0" w:firstRow="1" w:lastRow="0" w:firstColumn="1" w:lastColumn="0" w:noHBand="0" w:noVBand="1"/>
      </w:tblPr>
      <w:tblGrid>
        <w:gridCol w:w="3447"/>
        <w:gridCol w:w="3447"/>
        <w:gridCol w:w="3448"/>
      </w:tblGrid>
      <w:tr w:rsidR="00D438B7" w:rsidRPr="00D22522" w:rsidTr="000D18E6">
        <w:trPr>
          <w:trHeight w:val="1384"/>
        </w:trPr>
        <w:tc>
          <w:tcPr>
            <w:tcW w:w="3447" w:type="dxa"/>
            <w:shd w:val="clear" w:color="auto" w:fill="auto"/>
          </w:tcPr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"/>
              </w:rPr>
            </w:pPr>
            <w:r w:rsidRPr="00D22522">
              <w:rPr>
                <w:rStyle w:val="shorttext"/>
                <w:lang w:val="en"/>
              </w:rPr>
              <w:t xml:space="preserve">signature of the person </w:t>
            </w:r>
          </w:p>
          <w:p w:rsidR="00D438B7" w:rsidRPr="00D22522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rStyle w:val="shorttext"/>
                <w:lang w:val="en"/>
              </w:rPr>
              <w:t xml:space="preserve">participating in the </w:t>
            </w:r>
            <w:r w:rsidR="00D321EF">
              <w:rPr>
                <w:rStyle w:val="shorttext"/>
                <w:lang w:val="en"/>
              </w:rPr>
              <w:t>secondment</w:t>
            </w:r>
            <w:r w:rsidRPr="00D22522">
              <w:rPr>
                <w:rStyle w:val="shorttext"/>
                <w:lang w:val="en"/>
              </w:rPr>
              <w:t>/</w:t>
            </w:r>
            <w:r w:rsidRPr="00D22522">
              <w:rPr>
                <w:lang w:val="en-US"/>
              </w:rPr>
              <w:t xml:space="preserve"> </w:t>
            </w:r>
          </w:p>
          <w:p w:rsidR="00D438B7" w:rsidRPr="00D22522" w:rsidRDefault="00D438B7" w:rsidP="00D321EF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D22522">
              <w:rPr>
                <w:lang w:val="en-US"/>
              </w:rPr>
              <w:t>podpis</w:t>
            </w:r>
            <w:proofErr w:type="spellEnd"/>
            <w:r w:rsidRPr="00D22522">
              <w:rPr>
                <w:lang w:val="en-US"/>
              </w:rPr>
              <w:t xml:space="preserve"> </w:t>
            </w:r>
            <w:proofErr w:type="spellStart"/>
            <w:r w:rsidR="00D321EF">
              <w:rPr>
                <w:lang w:val="en-US"/>
              </w:rPr>
              <w:t>oddelegowanego</w:t>
            </w:r>
            <w:proofErr w:type="spellEnd"/>
          </w:p>
        </w:tc>
        <w:tc>
          <w:tcPr>
            <w:tcW w:w="3447" w:type="dxa"/>
            <w:shd w:val="clear" w:color="auto" w:fill="auto"/>
          </w:tcPr>
          <w:p w:rsidR="00D438B7" w:rsidRPr="00727F5D" w:rsidRDefault="00727F5D" w:rsidP="000D18E6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ignature of the Supervisor</w:t>
            </w:r>
            <w:r w:rsidR="00D438B7" w:rsidRPr="00D438B7">
              <w:rPr>
                <w:lang w:val="en-US"/>
              </w:rPr>
              <w:t>/</w:t>
            </w:r>
            <w:r w:rsidR="00D438B7" w:rsidRPr="00D438B7">
              <w:rPr>
                <w:sz w:val="20"/>
                <w:szCs w:val="20"/>
                <w:lang w:val="en-US"/>
              </w:rPr>
              <w:t xml:space="preserve"> </w:t>
            </w:r>
          </w:p>
          <w:p w:rsidR="00D438B7" w:rsidRPr="00727F5D" w:rsidRDefault="00D438B7" w:rsidP="00727F5D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D321EF">
              <w:rPr>
                <w:lang w:val="en-US"/>
              </w:rPr>
              <w:t>podpis</w:t>
            </w:r>
            <w:proofErr w:type="spellEnd"/>
            <w:r w:rsidRPr="00D321EF">
              <w:rPr>
                <w:lang w:val="en-US"/>
              </w:rPr>
              <w:t xml:space="preserve"> </w:t>
            </w:r>
            <w:proofErr w:type="spellStart"/>
            <w:r w:rsidR="00727F5D" w:rsidRPr="00D321EF">
              <w:rPr>
                <w:lang w:val="en-US"/>
              </w:rPr>
              <w:t>Promotora</w:t>
            </w:r>
            <w:proofErr w:type="spellEnd"/>
          </w:p>
        </w:tc>
        <w:tc>
          <w:tcPr>
            <w:tcW w:w="3448" w:type="dxa"/>
            <w:shd w:val="clear" w:color="auto" w:fill="auto"/>
          </w:tcPr>
          <w:p w:rsidR="00D438B7" w:rsidRPr="00D22522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 xml:space="preserve">signature of the Director </w:t>
            </w:r>
          </w:p>
          <w:p w:rsidR="00D438B7" w:rsidRPr="00D438B7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>of the Institute/</w:t>
            </w:r>
            <w:r w:rsidRPr="00D438B7">
              <w:rPr>
                <w:lang w:val="en-US"/>
              </w:rPr>
              <w:t xml:space="preserve"> </w:t>
            </w:r>
          </w:p>
          <w:p w:rsidR="00D438B7" w:rsidRPr="00D321EF" w:rsidRDefault="00D438B7" w:rsidP="000D18E6">
            <w:pPr>
              <w:spacing w:after="0" w:line="240" w:lineRule="auto"/>
            </w:pPr>
            <w:r w:rsidRPr="00D321EF">
              <w:rPr>
                <w:lang w:val="en-US"/>
              </w:rPr>
              <w:t>podpis Dyrektora Instytutu</w:t>
            </w:r>
          </w:p>
        </w:tc>
      </w:tr>
    </w:tbl>
    <w:p w:rsidR="00D438B7" w:rsidRDefault="00D438B7" w:rsidP="00D438B7">
      <w:pPr>
        <w:spacing w:after="0" w:line="240" w:lineRule="auto"/>
        <w:rPr>
          <w:lang w:val="en-US"/>
        </w:rPr>
      </w:pPr>
    </w:p>
    <w:p w:rsidR="00D438B7" w:rsidRPr="00D438B7" w:rsidRDefault="00D438B7" w:rsidP="00D438B7">
      <w:pPr>
        <w:spacing w:after="0" w:line="240" w:lineRule="auto"/>
        <w:rPr>
          <w:lang w:val="en-US"/>
        </w:rPr>
      </w:pPr>
      <w:r w:rsidRPr="00D321EF">
        <w:rPr>
          <w:lang w:val="en-US"/>
        </w:rPr>
        <w:t>Confirmation of the financial business trip settlement (confirms a person settling the business trip on behalf of the Institute)/</w:t>
      </w:r>
      <w:proofErr w:type="spellStart"/>
      <w:r w:rsidRPr="00D321EF">
        <w:rPr>
          <w:lang w:val="en-US"/>
        </w:rPr>
        <w:t>Potwierdzenie</w:t>
      </w:r>
      <w:proofErr w:type="spellEnd"/>
      <w:r w:rsidRPr="00D321EF">
        <w:rPr>
          <w:lang w:val="en-US"/>
        </w:rPr>
        <w:t xml:space="preserve"> </w:t>
      </w:r>
      <w:proofErr w:type="spellStart"/>
      <w:r w:rsidRPr="00D321EF">
        <w:rPr>
          <w:lang w:val="en-US"/>
        </w:rPr>
        <w:t>finansowego</w:t>
      </w:r>
      <w:proofErr w:type="spellEnd"/>
      <w:r w:rsidRPr="00D321EF">
        <w:rPr>
          <w:lang w:val="en-US"/>
        </w:rPr>
        <w:t xml:space="preserve"> </w:t>
      </w:r>
      <w:proofErr w:type="spellStart"/>
      <w:r w:rsidRPr="00D321EF">
        <w:rPr>
          <w:lang w:val="en-US"/>
        </w:rPr>
        <w:t>rozliczenia</w:t>
      </w:r>
      <w:proofErr w:type="spellEnd"/>
      <w:r w:rsidRPr="00D321EF">
        <w:rPr>
          <w:lang w:val="en-US"/>
        </w:rPr>
        <w:t xml:space="preserve"> z </w:t>
      </w:r>
      <w:proofErr w:type="spellStart"/>
      <w:r w:rsidRPr="00D321EF">
        <w:rPr>
          <w:lang w:val="en-US"/>
        </w:rPr>
        <w:t>wyjazdu</w:t>
      </w:r>
      <w:proofErr w:type="spellEnd"/>
      <w:r w:rsidRPr="00D321EF">
        <w:rPr>
          <w:lang w:val="en-US"/>
        </w:rPr>
        <w:t xml:space="preserve"> (</w:t>
      </w:r>
      <w:proofErr w:type="spellStart"/>
      <w:r w:rsidRPr="00D321EF">
        <w:rPr>
          <w:lang w:val="en-US"/>
        </w:rPr>
        <w:t>potwierdza</w:t>
      </w:r>
      <w:proofErr w:type="spellEnd"/>
      <w:r w:rsidRPr="00D321EF">
        <w:rPr>
          <w:lang w:val="en-US"/>
        </w:rPr>
        <w:t xml:space="preserve"> </w:t>
      </w:r>
      <w:proofErr w:type="spellStart"/>
      <w:r w:rsidRPr="00D321EF">
        <w:rPr>
          <w:lang w:val="en-US"/>
        </w:rPr>
        <w:t>osoba</w:t>
      </w:r>
      <w:proofErr w:type="spellEnd"/>
      <w:r w:rsidRPr="00D321EF">
        <w:rPr>
          <w:lang w:val="en-US"/>
        </w:rPr>
        <w:t xml:space="preserve"> </w:t>
      </w:r>
      <w:proofErr w:type="spellStart"/>
      <w:r w:rsidRPr="00D321EF">
        <w:rPr>
          <w:lang w:val="en-US"/>
        </w:rPr>
        <w:t>dokonująca</w:t>
      </w:r>
      <w:proofErr w:type="spellEnd"/>
      <w:r w:rsidRPr="00D321EF">
        <w:rPr>
          <w:lang w:val="en-US"/>
        </w:rPr>
        <w:t xml:space="preserve"> </w:t>
      </w:r>
      <w:proofErr w:type="spellStart"/>
      <w:r w:rsidRPr="00D321EF">
        <w:rPr>
          <w:lang w:val="en-US"/>
        </w:rPr>
        <w:t>rozliczenia</w:t>
      </w:r>
      <w:proofErr w:type="spellEnd"/>
      <w:r w:rsidRPr="00D321EF">
        <w:rPr>
          <w:lang w:val="en-US"/>
        </w:rPr>
        <w:t xml:space="preserve"> w </w:t>
      </w:r>
      <w:proofErr w:type="spellStart"/>
      <w:r w:rsidRPr="00D321EF">
        <w:rPr>
          <w:lang w:val="en-US"/>
        </w:rPr>
        <w:t>imieniu</w:t>
      </w:r>
      <w:proofErr w:type="spellEnd"/>
      <w:r w:rsidRPr="00D321EF">
        <w:rPr>
          <w:lang w:val="en-US"/>
        </w:rPr>
        <w:t xml:space="preserve"> </w:t>
      </w:r>
      <w:proofErr w:type="spellStart"/>
      <w:r w:rsidRPr="00D321EF">
        <w:rPr>
          <w:lang w:val="en-US"/>
        </w:rPr>
        <w:t>Instytutu</w:t>
      </w:r>
      <w:proofErr w:type="spellEnd"/>
      <w:r w:rsidRPr="00D321EF">
        <w:rPr>
          <w:lang w:val="en-US"/>
        </w:rPr>
        <w:t>):</w:t>
      </w:r>
    </w:p>
    <w:sectPr w:rsidR="00D438B7" w:rsidRPr="00D438B7" w:rsidSect="006F0363">
      <w:headerReference w:type="default" r:id="rId8"/>
      <w:footerReference w:type="default" r:id="rId9"/>
      <w:pgSz w:w="11906" w:h="16838"/>
      <w:pgMar w:top="720" w:right="720" w:bottom="45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3DE1" w:rsidRDefault="00E83DE1" w:rsidP="00EB2653">
      <w:pPr>
        <w:spacing w:after="0" w:line="240" w:lineRule="auto"/>
      </w:pPr>
      <w:r>
        <w:separator/>
      </w:r>
    </w:p>
  </w:endnote>
  <w:endnote w:type="continuationSeparator" w:id="0">
    <w:p w:rsidR="00E83DE1" w:rsidRDefault="00E83DE1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7B3C20" w:rsidRDefault="00442118" w:rsidP="007B3C20">
    <w:pPr>
      <w:spacing w:before="360" w:line="240" w:lineRule="auto"/>
      <w:jc w:val="both"/>
      <w:rPr>
        <w:b/>
        <w:i/>
        <w:lang w:val="en-US"/>
      </w:rPr>
    </w:pPr>
    <w:r w:rsidRPr="00442118">
      <w:rPr>
        <w:b/>
        <w:sz w:val="20"/>
        <w:szCs w:val="20"/>
        <w:lang w:val="en-US"/>
      </w:rPr>
      <w:t xml:space="preserve">„This project has received funding from the </w:t>
    </w:r>
    <w:r w:rsidRPr="00442118">
      <w:rPr>
        <w:b/>
        <w:i/>
        <w:sz w:val="20"/>
        <w:szCs w:val="20"/>
        <w:lang w:val="en-US"/>
      </w:rPr>
      <w:t xml:space="preserve">European Union’s Horizon 2020 research and innovation </w:t>
    </w:r>
    <w:proofErr w:type="spellStart"/>
    <w:r w:rsidRPr="00442118">
      <w:rPr>
        <w:b/>
        <w:i/>
        <w:sz w:val="20"/>
        <w:szCs w:val="20"/>
        <w:lang w:val="en-US"/>
      </w:rPr>
      <w:t>programme</w:t>
    </w:r>
    <w:proofErr w:type="spellEnd"/>
    <w:r w:rsidRPr="00442118">
      <w:rPr>
        <w:b/>
        <w:i/>
        <w:sz w:val="20"/>
        <w:szCs w:val="20"/>
        <w:lang w:val="en-US"/>
      </w:rPr>
      <w:t xml:space="preserve"> </w:t>
    </w:r>
    <w:r w:rsidRPr="00442118">
      <w:rPr>
        <w:b/>
        <w:sz w:val="20"/>
        <w:szCs w:val="20"/>
        <w:lang w:val="en-US"/>
      </w:rPr>
      <w:t xml:space="preserve">under the Marie </w:t>
    </w:r>
    <w:proofErr w:type="spellStart"/>
    <w:r w:rsidRPr="00442118">
      <w:rPr>
        <w:b/>
        <w:sz w:val="20"/>
        <w:szCs w:val="20"/>
        <w:lang w:val="en-US"/>
      </w:rPr>
      <w:t>Skłodowska</w:t>
    </w:r>
    <w:proofErr w:type="spellEnd"/>
    <w:r w:rsidRPr="00442118">
      <w:rPr>
        <w:b/>
        <w:sz w:val="20"/>
        <w:szCs w:val="20"/>
        <w:lang w:val="en-US"/>
      </w:rPr>
      <w:t>-Curie grant agreement No. 711859 and from the Ministry of Science and Higher Education from the funds for science, an international co-funded project, grant agreement No. 3549/H2020/COFUND/2016/2”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3DE1" w:rsidRDefault="00E83DE1" w:rsidP="00EB2653">
      <w:pPr>
        <w:spacing w:after="0" w:line="240" w:lineRule="auto"/>
      </w:pPr>
      <w:r>
        <w:separator/>
      </w:r>
    </w:p>
  </w:footnote>
  <w:footnote w:type="continuationSeparator" w:id="0">
    <w:p w:rsidR="00E83DE1" w:rsidRDefault="00E83DE1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90664D" w:rsidRDefault="0039255C" w:rsidP="00EB2653">
    <w:pPr>
      <w:spacing w:after="0" w:line="240" w:lineRule="auto"/>
      <w:jc w:val="center"/>
      <w:rPr>
        <w:lang w:val="en-GB"/>
      </w:rPr>
    </w:pPr>
    <w:r>
      <w:rPr>
        <w:noProof/>
        <w:lang w:val="en-GB"/>
      </w:rPr>
      <w:drawing>
        <wp:anchor distT="0" distB="0" distL="114300" distR="114300" simplePos="0" relativeHeight="251658240" behindDoc="0" locked="0" layoutInCell="1" allowOverlap="1" wp14:anchorId="7A922CC0">
          <wp:simplePos x="0" y="0"/>
          <wp:positionH relativeFrom="column">
            <wp:posOffset>0</wp:posOffset>
          </wp:positionH>
          <wp:positionV relativeFrom="paragraph">
            <wp:posOffset>-412115</wp:posOffset>
          </wp:positionV>
          <wp:extent cx="6694170" cy="1146175"/>
          <wp:effectExtent l="0" t="0" r="0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4170" cy="1146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B2653" w:rsidRPr="0090664D" w:rsidRDefault="00EB2653" w:rsidP="00D321EF">
    <w:pPr>
      <w:spacing w:after="0" w:line="240" w:lineRule="auto"/>
      <w:rPr>
        <w:lang w:val="en-GB"/>
      </w:rPr>
    </w:pPr>
  </w:p>
  <w:p w:rsidR="007A5EBA" w:rsidRDefault="00EB2653" w:rsidP="00EB2653">
    <w:pPr>
      <w:spacing w:before="120" w:after="120" w:line="240" w:lineRule="auto"/>
      <w:jc w:val="center"/>
      <w:rPr>
        <w:i/>
        <w:sz w:val="32"/>
        <w:szCs w:val="32"/>
        <w:u w:val="single"/>
        <w:lang w:val="en-GB" w:eastAsia="en-GB"/>
      </w:rPr>
    </w:pPr>
    <w:r w:rsidRPr="007A5EBA">
      <w:rPr>
        <w:i/>
        <w:sz w:val="32"/>
        <w:szCs w:val="32"/>
        <w:u w:val="single"/>
        <w:lang w:val="en-GB" w:eastAsia="en-GB"/>
      </w:rPr>
      <w:t xml:space="preserve">The </w:t>
    </w:r>
    <w:r w:rsidR="006335F0" w:rsidRPr="007A5EBA">
      <w:rPr>
        <w:i/>
        <w:sz w:val="32"/>
        <w:szCs w:val="32"/>
        <w:u w:val="single"/>
        <w:lang w:val="en-GB" w:eastAsia="en-GB"/>
      </w:rPr>
      <w:t>Interdisciplinary</w:t>
    </w:r>
    <w:r w:rsidR="006335F0" w:rsidRPr="007A5EBA">
      <w:rPr>
        <w:b/>
        <w:i/>
        <w:sz w:val="32"/>
        <w:szCs w:val="32"/>
        <w:u w:val="single"/>
        <w:lang w:val="en-GB" w:eastAsia="en-GB"/>
      </w:rPr>
      <w:t xml:space="preserve"> </w:t>
    </w:r>
    <w:proofErr w:type="spellStart"/>
    <w:r w:rsidR="006335F0" w:rsidRPr="007A5EBA">
      <w:rPr>
        <w:b/>
        <w:i/>
        <w:sz w:val="32"/>
        <w:szCs w:val="32"/>
        <w:u w:val="single"/>
        <w:lang w:val="en-GB" w:eastAsia="en-GB"/>
      </w:rPr>
      <w:t>NA</w:t>
    </w:r>
    <w:r w:rsidR="006335F0" w:rsidRPr="007A5EBA">
      <w:rPr>
        <w:i/>
        <w:sz w:val="32"/>
        <w:szCs w:val="32"/>
        <w:u w:val="single"/>
        <w:lang w:val="en-GB" w:eastAsia="en-GB"/>
      </w:rPr>
      <w:t>noscience</w:t>
    </w:r>
    <w:proofErr w:type="spellEnd"/>
    <w:r w:rsidR="006335F0" w:rsidRPr="007A5EBA">
      <w:rPr>
        <w:b/>
        <w:i/>
        <w:sz w:val="32"/>
        <w:szCs w:val="32"/>
        <w:u w:val="single"/>
        <w:lang w:val="en-GB" w:eastAsia="en-GB"/>
      </w:rPr>
      <w:t xml:space="preserve"> </w:t>
    </w:r>
    <w:r w:rsidR="006335F0" w:rsidRPr="007A5EBA">
      <w:rPr>
        <w:i/>
        <w:sz w:val="32"/>
        <w:szCs w:val="32"/>
        <w:u w:val="single"/>
        <w:lang w:val="en-GB" w:eastAsia="en-GB"/>
      </w:rPr>
      <w:t xml:space="preserve">School: </w:t>
    </w:r>
  </w:p>
  <w:p w:rsidR="00EB2653" w:rsidRPr="007A5EBA" w:rsidRDefault="006335F0" w:rsidP="00EB2653">
    <w:pPr>
      <w:spacing w:before="120" w:after="120" w:line="240" w:lineRule="auto"/>
      <w:jc w:val="center"/>
      <w:rPr>
        <w:b/>
        <w:sz w:val="32"/>
        <w:szCs w:val="32"/>
        <w:u w:val="single"/>
        <w:lang w:val="en-GB" w:eastAsia="en-GB"/>
      </w:rPr>
    </w:pPr>
    <w:r w:rsidRPr="007A5EBA">
      <w:rPr>
        <w:i/>
        <w:sz w:val="32"/>
        <w:szCs w:val="32"/>
        <w:u w:val="single"/>
        <w:lang w:val="en-GB" w:eastAsia="en-GB"/>
      </w:rPr>
      <w:t xml:space="preserve">from </w:t>
    </w:r>
    <w:proofErr w:type="spellStart"/>
    <w:r w:rsidRPr="007A5EBA">
      <w:rPr>
        <w:i/>
        <w:sz w:val="32"/>
        <w:szCs w:val="32"/>
        <w:u w:val="single"/>
        <w:lang w:val="en-GB" w:eastAsia="en-GB"/>
      </w:rPr>
      <w:t>pheno</w:t>
    </w:r>
    <w:r w:rsidRPr="007A5EBA">
      <w:rPr>
        <w:b/>
        <w:i/>
        <w:sz w:val="32"/>
        <w:szCs w:val="32"/>
        <w:u w:val="single"/>
        <w:lang w:val="en-GB" w:eastAsia="en-GB"/>
      </w:rPr>
      <w:t>ME</w:t>
    </w:r>
    <w:r w:rsidRPr="007A5EBA">
      <w:rPr>
        <w:i/>
        <w:sz w:val="32"/>
        <w:szCs w:val="32"/>
        <w:u w:val="single"/>
        <w:lang w:val="en-GB" w:eastAsia="en-GB"/>
      </w:rPr>
      <w:t>nology</w:t>
    </w:r>
    <w:proofErr w:type="spellEnd"/>
    <w:r w:rsidRPr="007A5EBA">
      <w:rPr>
        <w:b/>
        <w:i/>
        <w:sz w:val="32"/>
        <w:szCs w:val="32"/>
        <w:u w:val="single"/>
        <w:lang w:val="en-GB" w:eastAsia="en-GB"/>
      </w:rPr>
      <w:t xml:space="preserve"> </w:t>
    </w:r>
    <w:r w:rsidRPr="007A5EBA">
      <w:rPr>
        <w:i/>
        <w:sz w:val="32"/>
        <w:szCs w:val="32"/>
        <w:u w:val="single"/>
        <w:lang w:val="en-GB" w:eastAsia="en-GB"/>
      </w:rPr>
      <w:t xml:space="preserve">to </w:t>
    </w:r>
    <w:proofErr w:type="spellStart"/>
    <w:r w:rsidRPr="007A5EBA">
      <w:rPr>
        <w:i/>
        <w:sz w:val="32"/>
        <w:szCs w:val="32"/>
        <w:u w:val="single"/>
        <w:lang w:val="en-GB" w:eastAsia="en-GB"/>
      </w:rPr>
      <w:t>application</w:t>
    </w:r>
    <w:r w:rsidRPr="007A5EBA">
      <w:rPr>
        <w:b/>
        <w:i/>
        <w:sz w:val="32"/>
        <w:szCs w:val="32"/>
        <w:u w:val="single"/>
        <w:lang w:val="en-GB" w:eastAsia="en-GB"/>
      </w:rPr>
      <w:t>S</w:t>
    </w:r>
    <w:proofErr w:type="spellEnd"/>
  </w:p>
  <w:p w:rsidR="00EB2653" w:rsidRPr="00EB2653" w:rsidRDefault="00EB2653">
    <w:pPr>
      <w:pStyle w:val="Nagwek"/>
      <w:rPr>
        <w:lang w:val="en-GB"/>
      </w:rPr>
    </w:pPr>
  </w:p>
  <w:p w:rsidR="00EB2653" w:rsidRPr="00EB2653" w:rsidRDefault="00EB2653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77F8"/>
    <w:multiLevelType w:val="hybridMultilevel"/>
    <w:tmpl w:val="88A49EB4"/>
    <w:lvl w:ilvl="0" w:tplc="EED034C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color w:val="1F386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0450C"/>
    <w:multiLevelType w:val="hybridMultilevel"/>
    <w:tmpl w:val="7128A8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C0MDcxM7U0MjdQ0lEKTi0uzszPAykwrAUAHEMf8iwAAAA="/>
  </w:docVars>
  <w:rsids>
    <w:rsidRoot w:val="00EB2653"/>
    <w:rsid w:val="00001677"/>
    <w:rsid w:val="0000314D"/>
    <w:rsid w:val="00003154"/>
    <w:rsid w:val="000034B8"/>
    <w:rsid w:val="00004808"/>
    <w:rsid w:val="00006760"/>
    <w:rsid w:val="00007075"/>
    <w:rsid w:val="00007D30"/>
    <w:rsid w:val="00007DFD"/>
    <w:rsid w:val="00010C74"/>
    <w:rsid w:val="000110EF"/>
    <w:rsid w:val="00012481"/>
    <w:rsid w:val="00013D80"/>
    <w:rsid w:val="00016048"/>
    <w:rsid w:val="0001657C"/>
    <w:rsid w:val="00017403"/>
    <w:rsid w:val="00023ED3"/>
    <w:rsid w:val="00026A6D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7AF"/>
    <w:rsid w:val="00040849"/>
    <w:rsid w:val="00040CE6"/>
    <w:rsid w:val="000412F9"/>
    <w:rsid w:val="000418DC"/>
    <w:rsid w:val="00047A65"/>
    <w:rsid w:val="00047AE9"/>
    <w:rsid w:val="00050212"/>
    <w:rsid w:val="00052A73"/>
    <w:rsid w:val="00053BEC"/>
    <w:rsid w:val="00054217"/>
    <w:rsid w:val="00054C71"/>
    <w:rsid w:val="000555A6"/>
    <w:rsid w:val="000568C2"/>
    <w:rsid w:val="00057EBA"/>
    <w:rsid w:val="00061272"/>
    <w:rsid w:val="000620F5"/>
    <w:rsid w:val="0006357E"/>
    <w:rsid w:val="0006358F"/>
    <w:rsid w:val="000659A1"/>
    <w:rsid w:val="00067760"/>
    <w:rsid w:val="00067C50"/>
    <w:rsid w:val="00067EDB"/>
    <w:rsid w:val="00073CB1"/>
    <w:rsid w:val="0007458B"/>
    <w:rsid w:val="000775A7"/>
    <w:rsid w:val="00077F05"/>
    <w:rsid w:val="00077F1C"/>
    <w:rsid w:val="00080087"/>
    <w:rsid w:val="00080CBC"/>
    <w:rsid w:val="000818AF"/>
    <w:rsid w:val="00082280"/>
    <w:rsid w:val="00083609"/>
    <w:rsid w:val="000842AD"/>
    <w:rsid w:val="000852E7"/>
    <w:rsid w:val="000860EE"/>
    <w:rsid w:val="000864C4"/>
    <w:rsid w:val="00086774"/>
    <w:rsid w:val="00091382"/>
    <w:rsid w:val="0009170F"/>
    <w:rsid w:val="00092ACE"/>
    <w:rsid w:val="00092F8A"/>
    <w:rsid w:val="0009390A"/>
    <w:rsid w:val="000939BD"/>
    <w:rsid w:val="00095650"/>
    <w:rsid w:val="00095DFF"/>
    <w:rsid w:val="00096129"/>
    <w:rsid w:val="000A0FE8"/>
    <w:rsid w:val="000A1016"/>
    <w:rsid w:val="000A132F"/>
    <w:rsid w:val="000A5285"/>
    <w:rsid w:val="000A5FFE"/>
    <w:rsid w:val="000B070B"/>
    <w:rsid w:val="000B2679"/>
    <w:rsid w:val="000B27F0"/>
    <w:rsid w:val="000B6AAB"/>
    <w:rsid w:val="000B6AE9"/>
    <w:rsid w:val="000C15C8"/>
    <w:rsid w:val="000C2387"/>
    <w:rsid w:val="000C26BA"/>
    <w:rsid w:val="000C3878"/>
    <w:rsid w:val="000C4861"/>
    <w:rsid w:val="000C601B"/>
    <w:rsid w:val="000C60E7"/>
    <w:rsid w:val="000D36FD"/>
    <w:rsid w:val="000D3981"/>
    <w:rsid w:val="000D577A"/>
    <w:rsid w:val="000D5DF0"/>
    <w:rsid w:val="000D6649"/>
    <w:rsid w:val="000D6C0F"/>
    <w:rsid w:val="000D73C5"/>
    <w:rsid w:val="000D797D"/>
    <w:rsid w:val="000E2D8A"/>
    <w:rsid w:val="000E2F66"/>
    <w:rsid w:val="000E3331"/>
    <w:rsid w:val="000E36ED"/>
    <w:rsid w:val="000E3FB0"/>
    <w:rsid w:val="000E665B"/>
    <w:rsid w:val="000E6B4C"/>
    <w:rsid w:val="000F0D6A"/>
    <w:rsid w:val="000F279C"/>
    <w:rsid w:val="000F3CD3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DD5"/>
    <w:rsid w:val="0010651B"/>
    <w:rsid w:val="00106ECD"/>
    <w:rsid w:val="00107367"/>
    <w:rsid w:val="00112AB8"/>
    <w:rsid w:val="00112C40"/>
    <w:rsid w:val="00113218"/>
    <w:rsid w:val="001135F8"/>
    <w:rsid w:val="00113FFC"/>
    <w:rsid w:val="00116D75"/>
    <w:rsid w:val="00117F77"/>
    <w:rsid w:val="00120F4F"/>
    <w:rsid w:val="0012191C"/>
    <w:rsid w:val="0012195D"/>
    <w:rsid w:val="001225FE"/>
    <w:rsid w:val="0012518A"/>
    <w:rsid w:val="001259C8"/>
    <w:rsid w:val="00126BF2"/>
    <w:rsid w:val="00126C01"/>
    <w:rsid w:val="0013173C"/>
    <w:rsid w:val="00133127"/>
    <w:rsid w:val="0013426C"/>
    <w:rsid w:val="00134419"/>
    <w:rsid w:val="001345EF"/>
    <w:rsid w:val="00134CF3"/>
    <w:rsid w:val="0013689E"/>
    <w:rsid w:val="0013790A"/>
    <w:rsid w:val="00142416"/>
    <w:rsid w:val="00142524"/>
    <w:rsid w:val="001429DE"/>
    <w:rsid w:val="00146328"/>
    <w:rsid w:val="001471BA"/>
    <w:rsid w:val="001500ED"/>
    <w:rsid w:val="00150CB8"/>
    <w:rsid w:val="0015171F"/>
    <w:rsid w:val="001530DA"/>
    <w:rsid w:val="00153251"/>
    <w:rsid w:val="001535BE"/>
    <w:rsid w:val="00155C0A"/>
    <w:rsid w:val="001566F3"/>
    <w:rsid w:val="0015699C"/>
    <w:rsid w:val="00156B43"/>
    <w:rsid w:val="00161548"/>
    <w:rsid w:val="001615A2"/>
    <w:rsid w:val="00164F7F"/>
    <w:rsid w:val="00166EFB"/>
    <w:rsid w:val="00167827"/>
    <w:rsid w:val="0017154B"/>
    <w:rsid w:val="00172C7D"/>
    <w:rsid w:val="001736BC"/>
    <w:rsid w:val="00173BFE"/>
    <w:rsid w:val="00175708"/>
    <w:rsid w:val="00177FAA"/>
    <w:rsid w:val="00181B88"/>
    <w:rsid w:val="00183002"/>
    <w:rsid w:val="00183610"/>
    <w:rsid w:val="00183DA2"/>
    <w:rsid w:val="001850C6"/>
    <w:rsid w:val="0018541E"/>
    <w:rsid w:val="001854B2"/>
    <w:rsid w:val="001854D3"/>
    <w:rsid w:val="001857F3"/>
    <w:rsid w:val="00186B76"/>
    <w:rsid w:val="00187ADF"/>
    <w:rsid w:val="00190D7E"/>
    <w:rsid w:val="00190F77"/>
    <w:rsid w:val="00191062"/>
    <w:rsid w:val="001912B8"/>
    <w:rsid w:val="0019304B"/>
    <w:rsid w:val="001933BE"/>
    <w:rsid w:val="00194339"/>
    <w:rsid w:val="0019502B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78EF"/>
    <w:rsid w:val="001A7F31"/>
    <w:rsid w:val="001B392B"/>
    <w:rsid w:val="001B3E63"/>
    <w:rsid w:val="001B5577"/>
    <w:rsid w:val="001B61E3"/>
    <w:rsid w:val="001B669F"/>
    <w:rsid w:val="001B72EE"/>
    <w:rsid w:val="001C13D0"/>
    <w:rsid w:val="001C1ADC"/>
    <w:rsid w:val="001C39CE"/>
    <w:rsid w:val="001C4473"/>
    <w:rsid w:val="001C4DCC"/>
    <w:rsid w:val="001C74A2"/>
    <w:rsid w:val="001C780E"/>
    <w:rsid w:val="001D2685"/>
    <w:rsid w:val="001D2E0A"/>
    <w:rsid w:val="001D5322"/>
    <w:rsid w:val="001D59E4"/>
    <w:rsid w:val="001D640B"/>
    <w:rsid w:val="001D7083"/>
    <w:rsid w:val="001E0075"/>
    <w:rsid w:val="001E0D99"/>
    <w:rsid w:val="001E0E32"/>
    <w:rsid w:val="001E0FEB"/>
    <w:rsid w:val="001E10C7"/>
    <w:rsid w:val="001E18E0"/>
    <w:rsid w:val="001E20DF"/>
    <w:rsid w:val="001E2179"/>
    <w:rsid w:val="001E5137"/>
    <w:rsid w:val="001E640F"/>
    <w:rsid w:val="001E6D0A"/>
    <w:rsid w:val="001E75C0"/>
    <w:rsid w:val="001F0F64"/>
    <w:rsid w:val="001F47E7"/>
    <w:rsid w:val="001F4A04"/>
    <w:rsid w:val="001F5789"/>
    <w:rsid w:val="0020046F"/>
    <w:rsid w:val="0020061B"/>
    <w:rsid w:val="00200FCF"/>
    <w:rsid w:val="00201538"/>
    <w:rsid w:val="00202867"/>
    <w:rsid w:val="002041CD"/>
    <w:rsid w:val="00204645"/>
    <w:rsid w:val="00206690"/>
    <w:rsid w:val="002077CD"/>
    <w:rsid w:val="002134C1"/>
    <w:rsid w:val="00213F31"/>
    <w:rsid w:val="00214A9D"/>
    <w:rsid w:val="002151D7"/>
    <w:rsid w:val="00215209"/>
    <w:rsid w:val="00215326"/>
    <w:rsid w:val="00215F49"/>
    <w:rsid w:val="0021671E"/>
    <w:rsid w:val="002210EB"/>
    <w:rsid w:val="00222723"/>
    <w:rsid w:val="00222CB6"/>
    <w:rsid w:val="0022309E"/>
    <w:rsid w:val="00223ECF"/>
    <w:rsid w:val="00226DE2"/>
    <w:rsid w:val="002305A4"/>
    <w:rsid w:val="002312C0"/>
    <w:rsid w:val="0023178A"/>
    <w:rsid w:val="00231EEE"/>
    <w:rsid w:val="00232F68"/>
    <w:rsid w:val="002338CD"/>
    <w:rsid w:val="00235476"/>
    <w:rsid w:val="0023656F"/>
    <w:rsid w:val="0023777F"/>
    <w:rsid w:val="00240BA7"/>
    <w:rsid w:val="0024120F"/>
    <w:rsid w:val="002416C3"/>
    <w:rsid w:val="0024341D"/>
    <w:rsid w:val="002439EA"/>
    <w:rsid w:val="00243C30"/>
    <w:rsid w:val="00243D5F"/>
    <w:rsid w:val="00244D58"/>
    <w:rsid w:val="002455FE"/>
    <w:rsid w:val="00245FB6"/>
    <w:rsid w:val="00246DC1"/>
    <w:rsid w:val="00251875"/>
    <w:rsid w:val="00251CCD"/>
    <w:rsid w:val="00253204"/>
    <w:rsid w:val="002536AB"/>
    <w:rsid w:val="00253996"/>
    <w:rsid w:val="00254061"/>
    <w:rsid w:val="00254BC0"/>
    <w:rsid w:val="0025562B"/>
    <w:rsid w:val="002567BD"/>
    <w:rsid w:val="00256D13"/>
    <w:rsid w:val="0025776F"/>
    <w:rsid w:val="00262C46"/>
    <w:rsid w:val="002642C5"/>
    <w:rsid w:val="002674CB"/>
    <w:rsid w:val="002737E5"/>
    <w:rsid w:val="00273F93"/>
    <w:rsid w:val="00274987"/>
    <w:rsid w:val="00275058"/>
    <w:rsid w:val="002755BF"/>
    <w:rsid w:val="0027577F"/>
    <w:rsid w:val="002767E2"/>
    <w:rsid w:val="00276F11"/>
    <w:rsid w:val="002812C6"/>
    <w:rsid w:val="00283028"/>
    <w:rsid w:val="00284C8D"/>
    <w:rsid w:val="002864FF"/>
    <w:rsid w:val="00292C44"/>
    <w:rsid w:val="002962DC"/>
    <w:rsid w:val="00296349"/>
    <w:rsid w:val="002978CC"/>
    <w:rsid w:val="002A038B"/>
    <w:rsid w:val="002A0673"/>
    <w:rsid w:val="002A43EE"/>
    <w:rsid w:val="002B003F"/>
    <w:rsid w:val="002B0699"/>
    <w:rsid w:val="002B2176"/>
    <w:rsid w:val="002B379F"/>
    <w:rsid w:val="002B6E19"/>
    <w:rsid w:val="002B766F"/>
    <w:rsid w:val="002C0123"/>
    <w:rsid w:val="002C0B23"/>
    <w:rsid w:val="002C169E"/>
    <w:rsid w:val="002C1AEF"/>
    <w:rsid w:val="002C272F"/>
    <w:rsid w:val="002C401C"/>
    <w:rsid w:val="002C43A2"/>
    <w:rsid w:val="002C4EEF"/>
    <w:rsid w:val="002C6964"/>
    <w:rsid w:val="002C6E08"/>
    <w:rsid w:val="002C6F68"/>
    <w:rsid w:val="002D00F3"/>
    <w:rsid w:val="002D096A"/>
    <w:rsid w:val="002D2456"/>
    <w:rsid w:val="002D3DBA"/>
    <w:rsid w:val="002D5807"/>
    <w:rsid w:val="002D70C6"/>
    <w:rsid w:val="002D72E8"/>
    <w:rsid w:val="002D72EF"/>
    <w:rsid w:val="002E06F8"/>
    <w:rsid w:val="002E2AE8"/>
    <w:rsid w:val="002E3CE3"/>
    <w:rsid w:val="002E3D65"/>
    <w:rsid w:val="002E3E5D"/>
    <w:rsid w:val="002E56DA"/>
    <w:rsid w:val="002F1753"/>
    <w:rsid w:val="002F287A"/>
    <w:rsid w:val="002F2D02"/>
    <w:rsid w:val="002F3153"/>
    <w:rsid w:val="002F5B11"/>
    <w:rsid w:val="002F5B58"/>
    <w:rsid w:val="002F6AD3"/>
    <w:rsid w:val="002F7B7F"/>
    <w:rsid w:val="0030010E"/>
    <w:rsid w:val="00301C12"/>
    <w:rsid w:val="00303B73"/>
    <w:rsid w:val="00303C40"/>
    <w:rsid w:val="00305935"/>
    <w:rsid w:val="0030599C"/>
    <w:rsid w:val="00312090"/>
    <w:rsid w:val="00313ED3"/>
    <w:rsid w:val="0031405C"/>
    <w:rsid w:val="00317F41"/>
    <w:rsid w:val="00317F64"/>
    <w:rsid w:val="00320A2A"/>
    <w:rsid w:val="00321C09"/>
    <w:rsid w:val="00321CB7"/>
    <w:rsid w:val="003222BC"/>
    <w:rsid w:val="0032295F"/>
    <w:rsid w:val="00323AFC"/>
    <w:rsid w:val="00323BCC"/>
    <w:rsid w:val="00325EB7"/>
    <w:rsid w:val="00327382"/>
    <w:rsid w:val="0033111E"/>
    <w:rsid w:val="00337496"/>
    <w:rsid w:val="00345E2A"/>
    <w:rsid w:val="003477EE"/>
    <w:rsid w:val="00347923"/>
    <w:rsid w:val="003515D2"/>
    <w:rsid w:val="00351956"/>
    <w:rsid w:val="003529B1"/>
    <w:rsid w:val="00352BCF"/>
    <w:rsid w:val="00352F36"/>
    <w:rsid w:val="003569B6"/>
    <w:rsid w:val="0036002C"/>
    <w:rsid w:val="00360C4B"/>
    <w:rsid w:val="00364DD1"/>
    <w:rsid w:val="0036612D"/>
    <w:rsid w:val="00366AA5"/>
    <w:rsid w:val="00372612"/>
    <w:rsid w:val="00375711"/>
    <w:rsid w:val="00377C94"/>
    <w:rsid w:val="003807E9"/>
    <w:rsid w:val="00380D48"/>
    <w:rsid w:val="00380E35"/>
    <w:rsid w:val="00381C80"/>
    <w:rsid w:val="0038435B"/>
    <w:rsid w:val="00384AE6"/>
    <w:rsid w:val="00385283"/>
    <w:rsid w:val="00386146"/>
    <w:rsid w:val="00387A21"/>
    <w:rsid w:val="0039255C"/>
    <w:rsid w:val="00392736"/>
    <w:rsid w:val="00392E92"/>
    <w:rsid w:val="0039304E"/>
    <w:rsid w:val="003937AC"/>
    <w:rsid w:val="003938F7"/>
    <w:rsid w:val="00394122"/>
    <w:rsid w:val="003943FC"/>
    <w:rsid w:val="00394B31"/>
    <w:rsid w:val="003960B9"/>
    <w:rsid w:val="0039656C"/>
    <w:rsid w:val="00396BC3"/>
    <w:rsid w:val="00397E89"/>
    <w:rsid w:val="003A0105"/>
    <w:rsid w:val="003A0F27"/>
    <w:rsid w:val="003A2A0F"/>
    <w:rsid w:val="003A3D4C"/>
    <w:rsid w:val="003A4563"/>
    <w:rsid w:val="003A4875"/>
    <w:rsid w:val="003A5BA3"/>
    <w:rsid w:val="003A65D7"/>
    <w:rsid w:val="003A7750"/>
    <w:rsid w:val="003B0AF6"/>
    <w:rsid w:val="003B0DB2"/>
    <w:rsid w:val="003B1821"/>
    <w:rsid w:val="003B3CEE"/>
    <w:rsid w:val="003B45BF"/>
    <w:rsid w:val="003B6F54"/>
    <w:rsid w:val="003B70C9"/>
    <w:rsid w:val="003C1F75"/>
    <w:rsid w:val="003C39C4"/>
    <w:rsid w:val="003C529C"/>
    <w:rsid w:val="003C6101"/>
    <w:rsid w:val="003D00BA"/>
    <w:rsid w:val="003D013D"/>
    <w:rsid w:val="003D3B7D"/>
    <w:rsid w:val="003D4B12"/>
    <w:rsid w:val="003D724B"/>
    <w:rsid w:val="003D75BF"/>
    <w:rsid w:val="003D7F03"/>
    <w:rsid w:val="003E00B9"/>
    <w:rsid w:val="003E0559"/>
    <w:rsid w:val="003E148E"/>
    <w:rsid w:val="003E1D6F"/>
    <w:rsid w:val="003E4C6F"/>
    <w:rsid w:val="003E5E07"/>
    <w:rsid w:val="003E6D97"/>
    <w:rsid w:val="003F38BD"/>
    <w:rsid w:val="003F3F84"/>
    <w:rsid w:val="003F530A"/>
    <w:rsid w:val="003F5A76"/>
    <w:rsid w:val="003F6D08"/>
    <w:rsid w:val="0040075E"/>
    <w:rsid w:val="00401AC6"/>
    <w:rsid w:val="00401B62"/>
    <w:rsid w:val="004036D1"/>
    <w:rsid w:val="00403DB7"/>
    <w:rsid w:val="00404444"/>
    <w:rsid w:val="0040573D"/>
    <w:rsid w:val="00405E99"/>
    <w:rsid w:val="004063B7"/>
    <w:rsid w:val="004063FA"/>
    <w:rsid w:val="00406B8D"/>
    <w:rsid w:val="0040776C"/>
    <w:rsid w:val="0040785D"/>
    <w:rsid w:val="00410588"/>
    <w:rsid w:val="00410D41"/>
    <w:rsid w:val="00410EF7"/>
    <w:rsid w:val="004116E3"/>
    <w:rsid w:val="00413A94"/>
    <w:rsid w:val="004170A1"/>
    <w:rsid w:val="004203C7"/>
    <w:rsid w:val="004242F8"/>
    <w:rsid w:val="004260EB"/>
    <w:rsid w:val="00426213"/>
    <w:rsid w:val="00426C36"/>
    <w:rsid w:val="0043150F"/>
    <w:rsid w:val="00433E36"/>
    <w:rsid w:val="00436996"/>
    <w:rsid w:val="00437247"/>
    <w:rsid w:val="004409DC"/>
    <w:rsid w:val="00441B9F"/>
    <w:rsid w:val="00441BA7"/>
    <w:rsid w:val="00442118"/>
    <w:rsid w:val="00443B7B"/>
    <w:rsid w:val="00443BA1"/>
    <w:rsid w:val="00444657"/>
    <w:rsid w:val="0044673E"/>
    <w:rsid w:val="00447A3B"/>
    <w:rsid w:val="00447CE7"/>
    <w:rsid w:val="00450B35"/>
    <w:rsid w:val="00450FCB"/>
    <w:rsid w:val="00452ABE"/>
    <w:rsid w:val="00453F9A"/>
    <w:rsid w:val="00454F62"/>
    <w:rsid w:val="00455AC8"/>
    <w:rsid w:val="00455D15"/>
    <w:rsid w:val="004561A8"/>
    <w:rsid w:val="00457F65"/>
    <w:rsid w:val="0046029A"/>
    <w:rsid w:val="004614B7"/>
    <w:rsid w:val="0046323F"/>
    <w:rsid w:val="00464742"/>
    <w:rsid w:val="004653F3"/>
    <w:rsid w:val="00466B2C"/>
    <w:rsid w:val="00471810"/>
    <w:rsid w:val="00472E19"/>
    <w:rsid w:val="00473421"/>
    <w:rsid w:val="00473E41"/>
    <w:rsid w:val="0047583B"/>
    <w:rsid w:val="00476097"/>
    <w:rsid w:val="00477C9D"/>
    <w:rsid w:val="00480FFB"/>
    <w:rsid w:val="0048118C"/>
    <w:rsid w:val="00483BC2"/>
    <w:rsid w:val="00483D74"/>
    <w:rsid w:val="00483F88"/>
    <w:rsid w:val="004843D7"/>
    <w:rsid w:val="00486258"/>
    <w:rsid w:val="0048626E"/>
    <w:rsid w:val="00486D25"/>
    <w:rsid w:val="00487B10"/>
    <w:rsid w:val="00491610"/>
    <w:rsid w:val="00492386"/>
    <w:rsid w:val="00493306"/>
    <w:rsid w:val="0049332A"/>
    <w:rsid w:val="00494221"/>
    <w:rsid w:val="00495D3F"/>
    <w:rsid w:val="00496786"/>
    <w:rsid w:val="00497DD9"/>
    <w:rsid w:val="004A13F5"/>
    <w:rsid w:val="004A29AB"/>
    <w:rsid w:val="004A5CA5"/>
    <w:rsid w:val="004A7D12"/>
    <w:rsid w:val="004B00EA"/>
    <w:rsid w:val="004B2125"/>
    <w:rsid w:val="004B2CC5"/>
    <w:rsid w:val="004B3137"/>
    <w:rsid w:val="004B3B17"/>
    <w:rsid w:val="004B3D14"/>
    <w:rsid w:val="004B7CAA"/>
    <w:rsid w:val="004B7E47"/>
    <w:rsid w:val="004C06BC"/>
    <w:rsid w:val="004C4393"/>
    <w:rsid w:val="004C537C"/>
    <w:rsid w:val="004C5BBE"/>
    <w:rsid w:val="004C6F30"/>
    <w:rsid w:val="004D63B4"/>
    <w:rsid w:val="004D667C"/>
    <w:rsid w:val="004E502B"/>
    <w:rsid w:val="004E60C3"/>
    <w:rsid w:val="004E653C"/>
    <w:rsid w:val="004E6560"/>
    <w:rsid w:val="004E7DB7"/>
    <w:rsid w:val="004F1B93"/>
    <w:rsid w:val="004F27B3"/>
    <w:rsid w:val="004F4692"/>
    <w:rsid w:val="004F5591"/>
    <w:rsid w:val="004F6592"/>
    <w:rsid w:val="004F758A"/>
    <w:rsid w:val="004F792B"/>
    <w:rsid w:val="004F7D42"/>
    <w:rsid w:val="00501E4E"/>
    <w:rsid w:val="0050247C"/>
    <w:rsid w:val="00502FBB"/>
    <w:rsid w:val="005036EF"/>
    <w:rsid w:val="00503D1C"/>
    <w:rsid w:val="00503ECD"/>
    <w:rsid w:val="00504AE5"/>
    <w:rsid w:val="00506B57"/>
    <w:rsid w:val="00515931"/>
    <w:rsid w:val="00520607"/>
    <w:rsid w:val="00520786"/>
    <w:rsid w:val="00522924"/>
    <w:rsid w:val="00525601"/>
    <w:rsid w:val="0052673B"/>
    <w:rsid w:val="0052706C"/>
    <w:rsid w:val="00527101"/>
    <w:rsid w:val="00527D7E"/>
    <w:rsid w:val="00530A12"/>
    <w:rsid w:val="00531338"/>
    <w:rsid w:val="0053306F"/>
    <w:rsid w:val="00534F66"/>
    <w:rsid w:val="0053571D"/>
    <w:rsid w:val="005361B2"/>
    <w:rsid w:val="005368E7"/>
    <w:rsid w:val="00537ECE"/>
    <w:rsid w:val="0054129A"/>
    <w:rsid w:val="0054279E"/>
    <w:rsid w:val="00542DB8"/>
    <w:rsid w:val="00543DDE"/>
    <w:rsid w:val="00550118"/>
    <w:rsid w:val="00551716"/>
    <w:rsid w:val="00551982"/>
    <w:rsid w:val="00555543"/>
    <w:rsid w:val="00555DDA"/>
    <w:rsid w:val="00562A3E"/>
    <w:rsid w:val="00563403"/>
    <w:rsid w:val="005636D2"/>
    <w:rsid w:val="005664B7"/>
    <w:rsid w:val="0056677E"/>
    <w:rsid w:val="00570C58"/>
    <w:rsid w:val="00570DDC"/>
    <w:rsid w:val="00571003"/>
    <w:rsid w:val="005719BB"/>
    <w:rsid w:val="00571CBA"/>
    <w:rsid w:val="00572CBF"/>
    <w:rsid w:val="00574F34"/>
    <w:rsid w:val="005757F2"/>
    <w:rsid w:val="005760DF"/>
    <w:rsid w:val="00577A4C"/>
    <w:rsid w:val="0058172D"/>
    <w:rsid w:val="005827D9"/>
    <w:rsid w:val="00582F38"/>
    <w:rsid w:val="00584012"/>
    <w:rsid w:val="005841F0"/>
    <w:rsid w:val="005847AE"/>
    <w:rsid w:val="00584A2A"/>
    <w:rsid w:val="00586AD9"/>
    <w:rsid w:val="00587761"/>
    <w:rsid w:val="00590588"/>
    <w:rsid w:val="00591681"/>
    <w:rsid w:val="00592AD1"/>
    <w:rsid w:val="00593D01"/>
    <w:rsid w:val="005944A3"/>
    <w:rsid w:val="00596335"/>
    <w:rsid w:val="00597833"/>
    <w:rsid w:val="005A07F2"/>
    <w:rsid w:val="005A08B8"/>
    <w:rsid w:val="005A0FEC"/>
    <w:rsid w:val="005A2BE2"/>
    <w:rsid w:val="005A4EEB"/>
    <w:rsid w:val="005A54FE"/>
    <w:rsid w:val="005A6CD4"/>
    <w:rsid w:val="005B098F"/>
    <w:rsid w:val="005B3AB5"/>
    <w:rsid w:val="005B5B1B"/>
    <w:rsid w:val="005B75FC"/>
    <w:rsid w:val="005C11E3"/>
    <w:rsid w:val="005C17E5"/>
    <w:rsid w:val="005C7910"/>
    <w:rsid w:val="005D060A"/>
    <w:rsid w:val="005D13A3"/>
    <w:rsid w:val="005D1D19"/>
    <w:rsid w:val="005D53F1"/>
    <w:rsid w:val="005D58CF"/>
    <w:rsid w:val="005D5B48"/>
    <w:rsid w:val="005D6345"/>
    <w:rsid w:val="005E0384"/>
    <w:rsid w:val="005E09B7"/>
    <w:rsid w:val="005E2CB4"/>
    <w:rsid w:val="005E52AE"/>
    <w:rsid w:val="005E7430"/>
    <w:rsid w:val="005F1BAB"/>
    <w:rsid w:val="005F1D5D"/>
    <w:rsid w:val="005F386A"/>
    <w:rsid w:val="005F66E4"/>
    <w:rsid w:val="005F6E3A"/>
    <w:rsid w:val="00600B62"/>
    <w:rsid w:val="00601864"/>
    <w:rsid w:val="006018F5"/>
    <w:rsid w:val="006038B5"/>
    <w:rsid w:val="0060517A"/>
    <w:rsid w:val="00607458"/>
    <w:rsid w:val="006075D0"/>
    <w:rsid w:val="006078FA"/>
    <w:rsid w:val="006105BB"/>
    <w:rsid w:val="00611793"/>
    <w:rsid w:val="00620493"/>
    <w:rsid w:val="0062091A"/>
    <w:rsid w:val="00620B4B"/>
    <w:rsid w:val="0062114B"/>
    <w:rsid w:val="006221A9"/>
    <w:rsid w:val="00623A9A"/>
    <w:rsid w:val="006250A0"/>
    <w:rsid w:val="00630093"/>
    <w:rsid w:val="00631C6A"/>
    <w:rsid w:val="00631E10"/>
    <w:rsid w:val="006335F0"/>
    <w:rsid w:val="00634902"/>
    <w:rsid w:val="00635097"/>
    <w:rsid w:val="0063522D"/>
    <w:rsid w:val="006378BA"/>
    <w:rsid w:val="00637954"/>
    <w:rsid w:val="006416A3"/>
    <w:rsid w:val="00644BF9"/>
    <w:rsid w:val="0064543F"/>
    <w:rsid w:val="00645C19"/>
    <w:rsid w:val="0065089A"/>
    <w:rsid w:val="00651134"/>
    <w:rsid w:val="0065209C"/>
    <w:rsid w:val="00652771"/>
    <w:rsid w:val="0065407F"/>
    <w:rsid w:val="00655B46"/>
    <w:rsid w:val="00655E18"/>
    <w:rsid w:val="00657B6B"/>
    <w:rsid w:val="006608C8"/>
    <w:rsid w:val="00661C91"/>
    <w:rsid w:val="0066232D"/>
    <w:rsid w:val="0066247F"/>
    <w:rsid w:val="00666F07"/>
    <w:rsid w:val="00672581"/>
    <w:rsid w:val="00672EAA"/>
    <w:rsid w:val="00674231"/>
    <w:rsid w:val="0067757D"/>
    <w:rsid w:val="006806E2"/>
    <w:rsid w:val="00686F56"/>
    <w:rsid w:val="00687B11"/>
    <w:rsid w:val="006902A5"/>
    <w:rsid w:val="006906F6"/>
    <w:rsid w:val="00690722"/>
    <w:rsid w:val="00692E46"/>
    <w:rsid w:val="00694B2F"/>
    <w:rsid w:val="0069603D"/>
    <w:rsid w:val="00696148"/>
    <w:rsid w:val="0069654A"/>
    <w:rsid w:val="006A10CD"/>
    <w:rsid w:val="006A2892"/>
    <w:rsid w:val="006A390E"/>
    <w:rsid w:val="006A41C2"/>
    <w:rsid w:val="006A4F15"/>
    <w:rsid w:val="006A5425"/>
    <w:rsid w:val="006A5E19"/>
    <w:rsid w:val="006A5F90"/>
    <w:rsid w:val="006A6D22"/>
    <w:rsid w:val="006B0260"/>
    <w:rsid w:val="006B1866"/>
    <w:rsid w:val="006B308E"/>
    <w:rsid w:val="006B44B6"/>
    <w:rsid w:val="006B6E2D"/>
    <w:rsid w:val="006C0A1D"/>
    <w:rsid w:val="006C0ED8"/>
    <w:rsid w:val="006C23FD"/>
    <w:rsid w:val="006C3E90"/>
    <w:rsid w:val="006C5227"/>
    <w:rsid w:val="006C5A19"/>
    <w:rsid w:val="006C6301"/>
    <w:rsid w:val="006C6803"/>
    <w:rsid w:val="006D1808"/>
    <w:rsid w:val="006D4991"/>
    <w:rsid w:val="006D5A48"/>
    <w:rsid w:val="006E0DFB"/>
    <w:rsid w:val="006E0FCE"/>
    <w:rsid w:val="006E2C48"/>
    <w:rsid w:val="006E321A"/>
    <w:rsid w:val="006E486D"/>
    <w:rsid w:val="006E6E5B"/>
    <w:rsid w:val="006F0363"/>
    <w:rsid w:val="006F17E4"/>
    <w:rsid w:val="006F3290"/>
    <w:rsid w:val="006F349C"/>
    <w:rsid w:val="006F4CE7"/>
    <w:rsid w:val="006F6518"/>
    <w:rsid w:val="006F748B"/>
    <w:rsid w:val="007005F5"/>
    <w:rsid w:val="007032DB"/>
    <w:rsid w:val="007042EA"/>
    <w:rsid w:val="0070517D"/>
    <w:rsid w:val="0070554A"/>
    <w:rsid w:val="00705E37"/>
    <w:rsid w:val="00712120"/>
    <w:rsid w:val="0071487D"/>
    <w:rsid w:val="0071611A"/>
    <w:rsid w:val="007177F5"/>
    <w:rsid w:val="00721EA0"/>
    <w:rsid w:val="00724072"/>
    <w:rsid w:val="00725738"/>
    <w:rsid w:val="00726ADD"/>
    <w:rsid w:val="00727F5D"/>
    <w:rsid w:val="00730D1C"/>
    <w:rsid w:val="007320E8"/>
    <w:rsid w:val="00732CF4"/>
    <w:rsid w:val="0073340E"/>
    <w:rsid w:val="007337E5"/>
    <w:rsid w:val="0073771E"/>
    <w:rsid w:val="0074144C"/>
    <w:rsid w:val="00742978"/>
    <w:rsid w:val="00742A48"/>
    <w:rsid w:val="00744900"/>
    <w:rsid w:val="00747DD6"/>
    <w:rsid w:val="007503EC"/>
    <w:rsid w:val="00751137"/>
    <w:rsid w:val="007519E0"/>
    <w:rsid w:val="00755D43"/>
    <w:rsid w:val="00761D75"/>
    <w:rsid w:val="00763492"/>
    <w:rsid w:val="007637CC"/>
    <w:rsid w:val="00766A64"/>
    <w:rsid w:val="007717E5"/>
    <w:rsid w:val="00773100"/>
    <w:rsid w:val="00773CAC"/>
    <w:rsid w:val="007748E7"/>
    <w:rsid w:val="00781077"/>
    <w:rsid w:val="00781ADB"/>
    <w:rsid w:val="00781BC2"/>
    <w:rsid w:val="00783A13"/>
    <w:rsid w:val="0078558F"/>
    <w:rsid w:val="00786321"/>
    <w:rsid w:val="0078673B"/>
    <w:rsid w:val="00786D7C"/>
    <w:rsid w:val="0078789C"/>
    <w:rsid w:val="00790E5B"/>
    <w:rsid w:val="007927FD"/>
    <w:rsid w:val="00793214"/>
    <w:rsid w:val="00796734"/>
    <w:rsid w:val="007978E0"/>
    <w:rsid w:val="007A266F"/>
    <w:rsid w:val="007A4E2B"/>
    <w:rsid w:val="007A571A"/>
    <w:rsid w:val="007A5EBA"/>
    <w:rsid w:val="007A7E73"/>
    <w:rsid w:val="007B18B0"/>
    <w:rsid w:val="007B2D81"/>
    <w:rsid w:val="007B33BC"/>
    <w:rsid w:val="007B3C20"/>
    <w:rsid w:val="007B3DC8"/>
    <w:rsid w:val="007B4D88"/>
    <w:rsid w:val="007B5777"/>
    <w:rsid w:val="007B5D44"/>
    <w:rsid w:val="007B7135"/>
    <w:rsid w:val="007B7A60"/>
    <w:rsid w:val="007C08C5"/>
    <w:rsid w:val="007C1DB4"/>
    <w:rsid w:val="007C24F2"/>
    <w:rsid w:val="007C53FC"/>
    <w:rsid w:val="007C78EC"/>
    <w:rsid w:val="007C78F8"/>
    <w:rsid w:val="007C7A83"/>
    <w:rsid w:val="007D2D1B"/>
    <w:rsid w:val="007D438D"/>
    <w:rsid w:val="007D4B11"/>
    <w:rsid w:val="007D4B34"/>
    <w:rsid w:val="007D68D8"/>
    <w:rsid w:val="007D7A15"/>
    <w:rsid w:val="007E0271"/>
    <w:rsid w:val="007E17E7"/>
    <w:rsid w:val="007E2C06"/>
    <w:rsid w:val="007E3280"/>
    <w:rsid w:val="007E431F"/>
    <w:rsid w:val="007F5548"/>
    <w:rsid w:val="007F66CF"/>
    <w:rsid w:val="008038FD"/>
    <w:rsid w:val="0080444D"/>
    <w:rsid w:val="0080533D"/>
    <w:rsid w:val="00805E6E"/>
    <w:rsid w:val="008075B9"/>
    <w:rsid w:val="00811239"/>
    <w:rsid w:val="00811EBE"/>
    <w:rsid w:val="00811EEF"/>
    <w:rsid w:val="00812338"/>
    <w:rsid w:val="00814563"/>
    <w:rsid w:val="00815EC2"/>
    <w:rsid w:val="0081646C"/>
    <w:rsid w:val="00816709"/>
    <w:rsid w:val="00820C64"/>
    <w:rsid w:val="008210FE"/>
    <w:rsid w:val="00822418"/>
    <w:rsid w:val="00826EAD"/>
    <w:rsid w:val="0083055D"/>
    <w:rsid w:val="00834A50"/>
    <w:rsid w:val="00836E53"/>
    <w:rsid w:val="008402CE"/>
    <w:rsid w:val="008411F7"/>
    <w:rsid w:val="00841714"/>
    <w:rsid w:val="00841A32"/>
    <w:rsid w:val="00841D36"/>
    <w:rsid w:val="0084308C"/>
    <w:rsid w:val="0084585A"/>
    <w:rsid w:val="00845C14"/>
    <w:rsid w:val="00847512"/>
    <w:rsid w:val="008475AE"/>
    <w:rsid w:val="0084761E"/>
    <w:rsid w:val="0085079C"/>
    <w:rsid w:val="00850B25"/>
    <w:rsid w:val="00851D4B"/>
    <w:rsid w:val="00855511"/>
    <w:rsid w:val="00855755"/>
    <w:rsid w:val="00855FD9"/>
    <w:rsid w:val="008575FB"/>
    <w:rsid w:val="00857D60"/>
    <w:rsid w:val="008615E8"/>
    <w:rsid w:val="00862717"/>
    <w:rsid w:val="0086319B"/>
    <w:rsid w:val="00863919"/>
    <w:rsid w:val="0086493E"/>
    <w:rsid w:val="00864D17"/>
    <w:rsid w:val="008661A1"/>
    <w:rsid w:val="00866A35"/>
    <w:rsid w:val="00867D88"/>
    <w:rsid w:val="00870411"/>
    <w:rsid w:val="00871253"/>
    <w:rsid w:val="0087201D"/>
    <w:rsid w:val="008723ED"/>
    <w:rsid w:val="0087571D"/>
    <w:rsid w:val="00875C31"/>
    <w:rsid w:val="00880FD8"/>
    <w:rsid w:val="0088460B"/>
    <w:rsid w:val="00885C29"/>
    <w:rsid w:val="00885FDF"/>
    <w:rsid w:val="00892529"/>
    <w:rsid w:val="00893142"/>
    <w:rsid w:val="008950C1"/>
    <w:rsid w:val="008960DA"/>
    <w:rsid w:val="008A0202"/>
    <w:rsid w:val="008A02D7"/>
    <w:rsid w:val="008A1087"/>
    <w:rsid w:val="008A1849"/>
    <w:rsid w:val="008A36E5"/>
    <w:rsid w:val="008A3B9C"/>
    <w:rsid w:val="008A4896"/>
    <w:rsid w:val="008A5A42"/>
    <w:rsid w:val="008B065E"/>
    <w:rsid w:val="008B1909"/>
    <w:rsid w:val="008B1E6A"/>
    <w:rsid w:val="008B3A5C"/>
    <w:rsid w:val="008B3C27"/>
    <w:rsid w:val="008B4E22"/>
    <w:rsid w:val="008B534C"/>
    <w:rsid w:val="008B5587"/>
    <w:rsid w:val="008B75EB"/>
    <w:rsid w:val="008C088B"/>
    <w:rsid w:val="008C0AC3"/>
    <w:rsid w:val="008C1076"/>
    <w:rsid w:val="008C221B"/>
    <w:rsid w:val="008C2888"/>
    <w:rsid w:val="008C4EC4"/>
    <w:rsid w:val="008C55C7"/>
    <w:rsid w:val="008D14E4"/>
    <w:rsid w:val="008D1DF3"/>
    <w:rsid w:val="008D571F"/>
    <w:rsid w:val="008D5E5C"/>
    <w:rsid w:val="008D62F6"/>
    <w:rsid w:val="008D7786"/>
    <w:rsid w:val="008D79B8"/>
    <w:rsid w:val="008D7F53"/>
    <w:rsid w:val="008E0724"/>
    <w:rsid w:val="008E22BE"/>
    <w:rsid w:val="008E3F20"/>
    <w:rsid w:val="008E49D8"/>
    <w:rsid w:val="008E6170"/>
    <w:rsid w:val="008F0155"/>
    <w:rsid w:val="008F077F"/>
    <w:rsid w:val="008F0C0B"/>
    <w:rsid w:val="008F2C65"/>
    <w:rsid w:val="008F3F8B"/>
    <w:rsid w:val="008F43A3"/>
    <w:rsid w:val="008F5B02"/>
    <w:rsid w:val="008F6873"/>
    <w:rsid w:val="008F68C3"/>
    <w:rsid w:val="00900191"/>
    <w:rsid w:val="00901217"/>
    <w:rsid w:val="00901787"/>
    <w:rsid w:val="0090183B"/>
    <w:rsid w:val="00902123"/>
    <w:rsid w:val="009022B9"/>
    <w:rsid w:val="009023A9"/>
    <w:rsid w:val="0090292A"/>
    <w:rsid w:val="009049C8"/>
    <w:rsid w:val="00904BD4"/>
    <w:rsid w:val="009107C1"/>
    <w:rsid w:val="00912247"/>
    <w:rsid w:val="00912C06"/>
    <w:rsid w:val="00913EC0"/>
    <w:rsid w:val="00915829"/>
    <w:rsid w:val="00925B0E"/>
    <w:rsid w:val="00925DCD"/>
    <w:rsid w:val="0092713A"/>
    <w:rsid w:val="009324CC"/>
    <w:rsid w:val="00932EC5"/>
    <w:rsid w:val="00933354"/>
    <w:rsid w:val="0093432C"/>
    <w:rsid w:val="00935ADF"/>
    <w:rsid w:val="00936D6E"/>
    <w:rsid w:val="00940513"/>
    <w:rsid w:val="009414EC"/>
    <w:rsid w:val="00941FAC"/>
    <w:rsid w:val="009421CA"/>
    <w:rsid w:val="0094270E"/>
    <w:rsid w:val="00942D1D"/>
    <w:rsid w:val="00946442"/>
    <w:rsid w:val="009473ED"/>
    <w:rsid w:val="0094783D"/>
    <w:rsid w:val="009500F4"/>
    <w:rsid w:val="00951304"/>
    <w:rsid w:val="009517FF"/>
    <w:rsid w:val="00952067"/>
    <w:rsid w:val="009547FF"/>
    <w:rsid w:val="00955031"/>
    <w:rsid w:val="0095594C"/>
    <w:rsid w:val="00957078"/>
    <w:rsid w:val="0095770C"/>
    <w:rsid w:val="0095771A"/>
    <w:rsid w:val="00957777"/>
    <w:rsid w:val="0096043C"/>
    <w:rsid w:val="00962311"/>
    <w:rsid w:val="009633AF"/>
    <w:rsid w:val="00964565"/>
    <w:rsid w:val="00966E7E"/>
    <w:rsid w:val="00966F1F"/>
    <w:rsid w:val="009675D2"/>
    <w:rsid w:val="0096761B"/>
    <w:rsid w:val="00967780"/>
    <w:rsid w:val="00971843"/>
    <w:rsid w:val="00982A98"/>
    <w:rsid w:val="009857DE"/>
    <w:rsid w:val="00991C06"/>
    <w:rsid w:val="00993452"/>
    <w:rsid w:val="00993647"/>
    <w:rsid w:val="00994286"/>
    <w:rsid w:val="009950B7"/>
    <w:rsid w:val="009A0787"/>
    <w:rsid w:val="009A107C"/>
    <w:rsid w:val="009A21FD"/>
    <w:rsid w:val="009A3AD3"/>
    <w:rsid w:val="009A490F"/>
    <w:rsid w:val="009B05CA"/>
    <w:rsid w:val="009B1ED0"/>
    <w:rsid w:val="009B2BE9"/>
    <w:rsid w:val="009B34EE"/>
    <w:rsid w:val="009B4DD9"/>
    <w:rsid w:val="009B5065"/>
    <w:rsid w:val="009B5C75"/>
    <w:rsid w:val="009B6900"/>
    <w:rsid w:val="009C07C4"/>
    <w:rsid w:val="009C2118"/>
    <w:rsid w:val="009C30E4"/>
    <w:rsid w:val="009C3385"/>
    <w:rsid w:val="009C63F4"/>
    <w:rsid w:val="009C7FA5"/>
    <w:rsid w:val="009D03E7"/>
    <w:rsid w:val="009D05CF"/>
    <w:rsid w:val="009D1BB8"/>
    <w:rsid w:val="009D3E5E"/>
    <w:rsid w:val="009D4537"/>
    <w:rsid w:val="009D4588"/>
    <w:rsid w:val="009D5A5F"/>
    <w:rsid w:val="009D6118"/>
    <w:rsid w:val="009D738A"/>
    <w:rsid w:val="009E0ED1"/>
    <w:rsid w:val="009E1837"/>
    <w:rsid w:val="009E5C2D"/>
    <w:rsid w:val="009E6E70"/>
    <w:rsid w:val="009E71F6"/>
    <w:rsid w:val="009F2F80"/>
    <w:rsid w:val="009F4960"/>
    <w:rsid w:val="009F50C9"/>
    <w:rsid w:val="009F5C5E"/>
    <w:rsid w:val="009F6C6B"/>
    <w:rsid w:val="00A044B5"/>
    <w:rsid w:val="00A046C3"/>
    <w:rsid w:val="00A04AE9"/>
    <w:rsid w:val="00A05A08"/>
    <w:rsid w:val="00A06CEF"/>
    <w:rsid w:val="00A11CF1"/>
    <w:rsid w:val="00A13D18"/>
    <w:rsid w:val="00A13EE8"/>
    <w:rsid w:val="00A14416"/>
    <w:rsid w:val="00A174CA"/>
    <w:rsid w:val="00A17B29"/>
    <w:rsid w:val="00A17FEF"/>
    <w:rsid w:val="00A21FA3"/>
    <w:rsid w:val="00A2393A"/>
    <w:rsid w:val="00A24D73"/>
    <w:rsid w:val="00A2506C"/>
    <w:rsid w:val="00A2520E"/>
    <w:rsid w:val="00A25540"/>
    <w:rsid w:val="00A26348"/>
    <w:rsid w:val="00A27049"/>
    <w:rsid w:val="00A31B9E"/>
    <w:rsid w:val="00A32A05"/>
    <w:rsid w:val="00A33ABE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3BB7"/>
    <w:rsid w:val="00A440A7"/>
    <w:rsid w:val="00A44D06"/>
    <w:rsid w:val="00A45794"/>
    <w:rsid w:val="00A4600B"/>
    <w:rsid w:val="00A473A3"/>
    <w:rsid w:val="00A52ACD"/>
    <w:rsid w:val="00A52FEE"/>
    <w:rsid w:val="00A53549"/>
    <w:rsid w:val="00A57DDA"/>
    <w:rsid w:val="00A602ED"/>
    <w:rsid w:val="00A60C31"/>
    <w:rsid w:val="00A61B0F"/>
    <w:rsid w:val="00A6294D"/>
    <w:rsid w:val="00A62BDA"/>
    <w:rsid w:val="00A64EA5"/>
    <w:rsid w:val="00A65037"/>
    <w:rsid w:val="00A67C37"/>
    <w:rsid w:val="00A70A7C"/>
    <w:rsid w:val="00A71912"/>
    <w:rsid w:val="00A75469"/>
    <w:rsid w:val="00A76CE9"/>
    <w:rsid w:val="00A832FB"/>
    <w:rsid w:val="00A8595D"/>
    <w:rsid w:val="00A859DD"/>
    <w:rsid w:val="00A90629"/>
    <w:rsid w:val="00A91B2C"/>
    <w:rsid w:val="00A926F6"/>
    <w:rsid w:val="00A93224"/>
    <w:rsid w:val="00A938A7"/>
    <w:rsid w:val="00A95214"/>
    <w:rsid w:val="00A9570B"/>
    <w:rsid w:val="00AA10B5"/>
    <w:rsid w:val="00AA12BD"/>
    <w:rsid w:val="00AA15CA"/>
    <w:rsid w:val="00AA1646"/>
    <w:rsid w:val="00AA266C"/>
    <w:rsid w:val="00AA3F53"/>
    <w:rsid w:val="00AA78D1"/>
    <w:rsid w:val="00AA7F03"/>
    <w:rsid w:val="00AB18C4"/>
    <w:rsid w:val="00AB1CF8"/>
    <w:rsid w:val="00AB3577"/>
    <w:rsid w:val="00AB3B91"/>
    <w:rsid w:val="00AB5B9E"/>
    <w:rsid w:val="00AB60D8"/>
    <w:rsid w:val="00AC2132"/>
    <w:rsid w:val="00AC2DF0"/>
    <w:rsid w:val="00AC3DEB"/>
    <w:rsid w:val="00AD1304"/>
    <w:rsid w:val="00AD1B35"/>
    <w:rsid w:val="00AD3FB8"/>
    <w:rsid w:val="00AD4610"/>
    <w:rsid w:val="00AD4B54"/>
    <w:rsid w:val="00AD4F98"/>
    <w:rsid w:val="00AD5AE0"/>
    <w:rsid w:val="00AD7A3E"/>
    <w:rsid w:val="00AE08D4"/>
    <w:rsid w:val="00AE0B79"/>
    <w:rsid w:val="00AF0020"/>
    <w:rsid w:val="00AF05FB"/>
    <w:rsid w:val="00AF0A1F"/>
    <w:rsid w:val="00AF0B82"/>
    <w:rsid w:val="00AF0E83"/>
    <w:rsid w:val="00AF1115"/>
    <w:rsid w:val="00AF2412"/>
    <w:rsid w:val="00AF3B6D"/>
    <w:rsid w:val="00AF657E"/>
    <w:rsid w:val="00AF7428"/>
    <w:rsid w:val="00AF7F59"/>
    <w:rsid w:val="00B03213"/>
    <w:rsid w:val="00B05AE6"/>
    <w:rsid w:val="00B05DEC"/>
    <w:rsid w:val="00B06EDE"/>
    <w:rsid w:val="00B0770C"/>
    <w:rsid w:val="00B07E68"/>
    <w:rsid w:val="00B10617"/>
    <w:rsid w:val="00B12B67"/>
    <w:rsid w:val="00B12D3D"/>
    <w:rsid w:val="00B15217"/>
    <w:rsid w:val="00B1665C"/>
    <w:rsid w:val="00B16B55"/>
    <w:rsid w:val="00B16C9C"/>
    <w:rsid w:val="00B17CA5"/>
    <w:rsid w:val="00B21911"/>
    <w:rsid w:val="00B24617"/>
    <w:rsid w:val="00B2511C"/>
    <w:rsid w:val="00B26892"/>
    <w:rsid w:val="00B31387"/>
    <w:rsid w:val="00B339E5"/>
    <w:rsid w:val="00B3712D"/>
    <w:rsid w:val="00B37217"/>
    <w:rsid w:val="00B3781F"/>
    <w:rsid w:val="00B40A49"/>
    <w:rsid w:val="00B44CE3"/>
    <w:rsid w:val="00B44DA7"/>
    <w:rsid w:val="00B45067"/>
    <w:rsid w:val="00B45B7F"/>
    <w:rsid w:val="00B46D07"/>
    <w:rsid w:val="00B47807"/>
    <w:rsid w:val="00B47A91"/>
    <w:rsid w:val="00B517B5"/>
    <w:rsid w:val="00B5209B"/>
    <w:rsid w:val="00B52966"/>
    <w:rsid w:val="00B52C88"/>
    <w:rsid w:val="00B57CDC"/>
    <w:rsid w:val="00B61045"/>
    <w:rsid w:val="00B62776"/>
    <w:rsid w:val="00B63D85"/>
    <w:rsid w:val="00B63F5A"/>
    <w:rsid w:val="00B65F9E"/>
    <w:rsid w:val="00B67BD8"/>
    <w:rsid w:val="00B7034C"/>
    <w:rsid w:val="00B707FA"/>
    <w:rsid w:val="00B727DB"/>
    <w:rsid w:val="00B74ECD"/>
    <w:rsid w:val="00B75265"/>
    <w:rsid w:val="00B76046"/>
    <w:rsid w:val="00B7628D"/>
    <w:rsid w:val="00B84270"/>
    <w:rsid w:val="00B85504"/>
    <w:rsid w:val="00B85588"/>
    <w:rsid w:val="00B8659C"/>
    <w:rsid w:val="00B871A8"/>
    <w:rsid w:val="00B90BF8"/>
    <w:rsid w:val="00B94AA8"/>
    <w:rsid w:val="00B96739"/>
    <w:rsid w:val="00BA0696"/>
    <w:rsid w:val="00BA148E"/>
    <w:rsid w:val="00BA1FC4"/>
    <w:rsid w:val="00BA234D"/>
    <w:rsid w:val="00BA4CC1"/>
    <w:rsid w:val="00BA61E7"/>
    <w:rsid w:val="00BA775A"/>
    <w:rsid w:val="00BB1366"/>
    <w:rsid w:val="00BB3CB6"/>
    <w:rsid w:val="00BC073F"/>
    <w:rsid w:val="00BC10FE"/>
    <w:rsid w:val="00BC1BD3"/>
    <w:rsid w:val="00BC1EB8"/>
    <w:rsid w:val="00BC3F85"/>
    <w:rsid w:val="00BC5A53"/>
    <w:rsid w:val="00BC62D1"/>
    <w:rsid w:val="00BD1F7B"/>
    <w:rsid w:val="00BD354F"/>
    <w:rsid w:val="00BD6405"/>
    <w:rsid w:val="00BD6D83"/>
    <w:rsid w:val="00BD7DD7"/>
    <w:rsid w:val="00BE08A6"/>
    <w:rsid w:val="00BE25A5"/>
    <w:rsid w:val="00BE2D07"/>
    <w:rsid w:val="00BE305B"/>
    <w:rsid w:val="00BE4394"/>
    <w:rsid w:val="00BE662A"/>
    <w:rsid w:val="00BE697B"/>
    <w:rsid w:val="00BF086E"/>
    <w:rsid w:val="00BF0EE5"/>
    <w:rsid w:val="00BF1825"/>
    <w:rsid w:val="00BF2259"/>
    <w:rsid w:val="00BF36AF"/>
    <w:rsid w:val="00BF37B4"/>
    <w:rsid w:val="00BF491D"/>
    <w:rsid w:val="00BF634D"/>
    <w:rsid w:val="00C04F17"/>
    <w:rsid w:val="00C059B7"/>
    <w:rsid w:val="00C05C7D"/>
    <w:rsid w:val="00C064D3"/>
    <w:rsid w:val="00C06702"/>
    <w:rsid w:val="00C0718F"/>
    <w:rsid w:val="00C072B3"/>
    <w:rsid w:val="00C104D8"/>
    <w:rsid w:val="00C107AF"/>
    <w:rsid w:val="00C13AFF"/>
    <w:rsid w:val="00C14BDF"/>
    <w:rsid w:val="00C160A0"/>
    <w:rsid w:val="00C17497"/>
    <w:rsid w:val="00C176BD"/>
    <w:rsid w:val="00C20D94"/>
    <w:rsid w:val="00C21384"/>
    <w:rsid w:val="00C21BD5"/>
    <w:rsid w:val="00C21BE5"/>
    <w:rsid w:val="00C226DB"/>
    <w:rsid w:val="00C22A4D"/>
    <w:rsid w:val="00C24679"/>
    <w:rsid w:val="00C24AF0"/>
    <w:rsid w:val="00C25430"/>
    <w:rsid w:val="00C2745A"/>
    <w:rsid w:val="00C3060F"/>
    <w:rsid w:val="00C30D56"/>
    <w:rsid w:val="00C33A57"/>
    <w:rsid w:val="00C33B7F"/>
    <w:rsid w:val="00C368E6"/>
    <w:rsid w:val="00C375A2"/>
    <w:rsid w:val="00C378EE"/>
    <w:rsid w:val="00C37ECE"/>
    <w:rsid w:val="00C43F81"/>
    <w:rsid w:val="00C44AF0"/>
    <w:rsid w:val="00C45526"/>
    <w:rsid w:val="00C4556E"/>
    <w:rsid w:val="00C45A48"/>
    <w:rsid w:val="00C47FC9"/>
    <w:rsid w:val="00C52501"/>
    <w:rsid w:val="00C540E1"/>
    <w:rsid w:val="00C5512B"/>
    <w:rsid w:val="00C556DB"/>
    <w:rsid w:val="00C561BD"/>
    <w:rsid w:val="00C56CBC"/>
    <w:rsid w:val="00C57E6B"/>
    <w:rsid w:val="00C60275"/>
    <w:rsid w:val="00C61820"/>
    <w:rsid w:val="00C644DD"/>
    <w:rsid w:val="00C666F7"/>
    <w:rsid w:val="00C66861"/>
    <w:rsid w:val="00C71BCF"/>
    <w:rsid w:val="00C71F60"/>
    <w:rsid w:val="00C725AE"/>
    <w:rsid w:val="00C765C3"/>
    <w:rsid w:val="00C774C4"/>
    <w:rsid w:val="00C77F86"/>
    <w:rsid w:val="00C80404"/>
    <w:rsid w:val="00C855D5"/>
    <w:rsid w:val="00C86932"/>
    <w:rsid w:val="00C879CA"/>
    <w:rsid w:val="00C909DD"/>
    <w:rsid w:val="00C92E55"/>
    <w:rsid w:val="00C95B2D"/>
    <w:rsid w:val="00C9626E"/>
    <w:rsid w:val="00C9777F"/>
    <w:rsid w:val="00C97EFF"/>
    <w:rsid w:val="00CA0D4B"/>
    <w:rsid w:val="00CA11BE"/>
    <w:rsid w:val="00CA1476"/>
    <w:rsid w:val="00CA1EC1"/>
    <w:rsid w:val="00CA22CE"/>
    <w:rsid w:val="00CA2EC8"/>
    <w:rsid w:val="00CA696B"/>
    <w:rsid w:val="00CA6ED0"/>
    <w:rsid w:val="00CB10EA"/>
    <w:rsid w:val="00CB2CCF"/>
    <w:rsid w:val="00CB2E1E"/>
    <w:rsid w:val="00CB3296"/>
    <w:rsid w:val="00CB64EF"/>
    <w:rsid w:val="00CB6969"/>
    <w:rsid w:val="00CB70CC"/>
    <w:rsid w:val="00CC0C31"/>
    <w:rsid w:val="00CC35C6"/>
    <w:rsid w:val="00CC36ED"/>
    <w:rsid w:val="00CC39B1"/>
    <w:rsid w:val="00CC3E6D"/>
    <w:rsid w:val="00CC5228"/>
    <w:rsid w:val="00CC623F"/>
    <w:rsid w:val="00CC6617"/>
    <w:rsid w:val="00CC76DF"/>
    <w:rsid w:val="00CC7FCA"/>
    <w:rsid w:val="00CD1C20"/>
    <w:rsid w:val="00CD32BD"/>
    <w:rsid w:val="00CD43C1"/>
    <w:rsid w:val="00CD4B46"/>
    <w:rsid w:val="00CD5BF2"/>
    <w:rsid w:val="00CD6D34"/>
    <w:rsid w:val="00CE10FC"/>
    <w:rsid w:val="00CE13CD"/>
    <w:rsid w:val="00CE1E07"/>
    <w:rsid w:val="00CE1EBE"/>
    <w:rsid w:val="00CE25C5"/>
    <w:rsid w:val="00CE3977"/>
    <w:rsid w:val="00CE3A6B"/>
    <w:rsid w:val="00CE5E35"/>
    <w:rsid w:val="00CE6E82"/>
    <w:rsid w:val="00CE78C1"/>
    <w:rsid w:val="00CF1AEE"/>
    <w:rsid w:val="00CF205D"/>
    <w:rsid w:val="00CF3CDC"/>
    <w:rsid w:val="00CF5CD8"/>
    <w:rsid w:val="00CF6001"/>
    <w:rsid w:val="00CF7665"/>
    <w:rsid w:val="00CF77CB"/>
    <w:rsid w:val="00CF7F4D"/>
    <w:rsid w:val="00D001D0"/>
    <w:rsid w:val="00D00C6E"/>
    <w:rsid w:val="00D01B47"/>
    <w:rsid w:val="00D044C6"/>
    <w:rsid w:val="00D050BA"/>
    <w:rsid w:val="00D1189F"/>
    <w:rsid w:val="00D11ABF"/>
    <w:rsid w:val="00D12E57"/>
    <w:rsid w:val="00D14F8B"/>
    <w:rsid w:val="00D158CE"/>
    <w:rsid w:val="00D15EB4"/>
    <w:rsid w:val="00D1695C"/>
    <w:rsid w:val="00D16D98"/>
    <w:rsid w:val="00D177DB"/>
    <w:rsid w:val="00D26206"/>
    <w:rsid w:val="00D2684D"/>
    <w:rsid w:val="00D27F93"/>
    <w:rsid w:val="00D30CAC"/>
    <w:rsid w:val="00D31089"/>
    <w:rsid w:val="00D321EF"/>
    <w:rsid w:val="00D3344A"/>
    <w:rsid w:val="00D34F19"/>
    <w:rsid w:val="00D36F44"/>
    <w:rsid w:val="00D4080E"/>
    <w:rsid w:val="00D413ED"/>
    <w:rsid w:val="00D41E7F"/>
    <w:rsid w:val="00D43750"/>
    <w:rsid w:val="00D438B7"/>
    <w:rsid w:val="00D43B09"/>
    <w:rsid w:val="00D43C4C"/>
    <w:rsid w:val="00D466B0"/>
    <w:rsid w:val="00D54446"/>
    <w:rsid w:val="00D54492"/>
    <w:rsid w:val="00D6049F"/>
    <w:rsid w:val="00D611A5"/>
    <w:rsid w:val="00D61FD3"/>
    <w:rsid w:val="00D6249E"/>
    <w:rsid w:val="00D636B4"/>
    <w:rsid w:val="00D6374E"/>
    <w:rsid w:val="00D64040"/>
    <w:rsid w:val="00D65256"/>
    <w:rsid w:val="00D658D1"/>
    <w:rsid w:val="00D66CF9"/>
    <w:rsid w:val="00D67A3D"/>
    <w:rsid w:val="00D71C2A"/>
    <w:rsid w:val="00D73BB7"/>
    <w:rsid w:val="00D75E78"/>
    <w:rsid w:val="00D76A4B"/>
    <w:rsid w:val="00D77253"/>
    <w:rsid w:val="00D80410"/>
    <w:rsid w:val="00D8103B"/>
    <w:rsid w:val="00D8121A"/>
    <w:rsid w:val="00D83570"/>
    <w:rsid w:val="00D8723D"/>
    <w:rsid w:val="00D9068E"/>
    <w:rsid w:val="00D92897"/>
    <w:rsid w:val="00D948DD"/>
    <w:rsid w:val="00D964BA"/>
    <w:rsid w:val="00D96E26"/>
    <w:rsid w:val="00DA0A77"/>
    <w:rsid w:val="00DA1B2D"/>
    <w:rsid w:val="00DA5328"/>
    <w:rsid w:val="00DA66C9"/>
    <w:rsid w:val="00DA6985"/>
    <w:rsid w:val="00DA72D7"/>
    <w:rsid w:val="00DB11AA"/>
    <w:rsid w:val="00DB2021"/>
    <w:rsid w:val="00DB365D"/>
    <w:rsid w:val="00DB3812"/>
    <w:rsid w:val="00DB42F6"/>
    <w:rsid w:val="00DB4353"/>
    <w:rsid w:val="00DB597D"/>
    <w:rsid w:val="00DB5C19"/>
    <w:rsid w:val="00DB6730"/>
    <w:rsid w:val="00DC2211"/>
    <w:rsid w:val="00DC56E9"/>
    <w:rsid w:val="00DC6E67"/>
    <w:rsid w:val="00DC7074"/>
    <w:rsid w:val="00DC712D"/>
    <w:rsid w:val="00DC76FF"/>
    <w:rsid w:val="00DD0BB9"/>
    <w:rsid w:val="00DD209B"/>
    <w:rsid w:val="00DD3895"/>
    <w:rsid w:val="00DD3C6A"/>
    <w:rsid w:val="00DD401B"/>
    <w:rsid w:val="00DD72F7"/>
    <w:rsid w:val="00DD79FC"/>
    <w:rsid w:val="00DE011F"/>
    <w:rsid w:val="00DE0DBC"/>
    <w:rsid w:val="00DE74AD"/>
    <w:rsid w:val="00DE7903"/>
    <w:rsid w:val="00DF0E73"/>
    <w:rsid w:val="00DF0FF3"/>
    <w:rsid w:val="00DF10BF"/>
    <w:rsid w:val="00DF1B31"/>
    <w:rsid w:val="00DF2CFF"/>
    <w:rsid w:val="00DF4683"/>
    <w:rsid w:val="00DF4908"/>
    <w:rsid w:val="00DF4FBA"/>
    <w:rsid w:val="00E022C6"/>
    <w:rsid w:val="00E02B93"/>
    <w:rsid w:val="00E107A4"/>
    <w:rsid w:val="00E14CD1"/>
    <w:rsid w:val="00E20EFE"/>
    <w:rsid w:val="00E21379"/>
    <w:rsid w:val="00E213FA"/>
    <w:rsid w:val="00E21D61"/>
    <w:rsid w:val="00E21F9B"/>
    <w:rsid w:val="00E22ED9"/>
    <w:rsid w:val="00E25B95"/>
    <w:rsid w:val="00E262C2"/>
    <w:rsid w:val="00E306CB"/>
    <w:rsid w:val="00E32747"/>
    <w:rsid w:val="00E331D6"/>
    <w:rsid w:val="00E33D83"/>
    <w:rsid w:val="00E344FD"/>
    <w:rsid w:val="00E3485E"/>
    <w:rsid w:val="00E34B13"/>
    <w:rsid w:val="00E36641"/>
    <w:rsid w:val="00E376BB"/>
    <w:rsid w:val="00E402DD"/>
    <w:rsid w:val="00E4121B"/>
    <w:rsid w:val="00E43E5B"/>
    <w:rsid w:val="00E4451E"/>
    <w:rsid w:val="00E45BD3"/>
    <w:rsid w:val="00E46CDC"/>
    <w:rsid w:val="00E479CE"/>
    <w:rsid w:val="00E518E1"/>
    <w:rsid w:val="00E532C4"/>
    <w:rsid w:val="00E54F21"/>
    <w:rsid w:val="00E60073"/>
    <w:rsid w:val="00E612AA"/>
    <w:rsid w:val="00E6184C"/>
    <w:rsid w:val="00E61BF7"/>
    <w:rsid w:val="00E62073"/>
    <w:rsid w:val="00E63A1A"/>
    <w:rsid w:val="00E642EB"/>
    <w:rsid w:val="00E652EE"/>
    <w:rsid w:val="00E66DA9"/>
    <w:rsid w:val="00E66F70"/>
    <w:rsid w:val="00E674CA"/>
    <w:rsid w:val="00E70270"/>
    <w:rsid w:val="00E70609"/>
    <w:rsid w:val="00E73077"/>
    <w:rsid w:val="00E737AA"/>
    <w:rsid w:val="00E73CE4"/>
    <w:rsid w:val="00E74316"/>
    <w:rsid w:val="00E75314"/>
    <w:rsid w:val="00E7649C"/>
    <w:rsid w:val="00E77B8B"/>
    <w:rsid w:val="00E8001A"/>
    <w:rsid w:val="00E80BBF"/>
    <w:rsid w:val="00E814FC"/>
    <w:rsid w:val="00E83581"/>
    <w:rsid w:val="00E83DE1"/>
    <w:rsid w:val="00E84D90"/>
    <w:rsid w:val="00E86CCD"/>
    <w:rsid w:val="00E902AF"/>
    <w:rsid w:val="00E91C00"/>
    <w:rsid w:val="00E92619"/>
    <w:rsid w:val="00E92747"/>
    <w:rsid w:val="00E9311C"/>
    <w:rsid w:val="00E93316"/>
    <w:rsid w:val="00E94EE7"/>
    <w:rsid w:val="00E96A28"/>
    <w:rsid w:val="00E97298"/>
    <w:rsid w:val="00E97C67"/>
    <w:rsid w:val="00EA041D"/>
    <w:rsid w:val="00EA286E"/>
    <w:rsid w:val="00EA55FE"/>
    <w:rsid w:val="00EA5E3B"/>
    <w:rsid w:val="00EA6E0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F0B"/>
    <w:rsid w:val="00EC4EB7"/>
    <w:rsid w:val="00EC70FC"/>
    <w:rsid w:val="00EC7617"/>
    <w:rsid w:val="00ED2BF7"/>
    <w:rsid w:val="00ED670F"/>
    <w:rsid w:val="00EE0221"/>
    <w:rsid w:val="00EE026A"/>
    <w:rsid w:val="00EE0E45"/>
    <w:rsid w:val="00EE0E9F"/>
    <w:rsid w:val="00EE1493"/>
    <w:rsid w:val="00EE1E35"/>
    <w:rsid w:val="00EE4D0E"/>
    <w:rsid w:val="00EE5104"/>
    <w:rsid w:val="00EE5824"/>
    <w:rsid w:val="00EE7E3D"/>
    <w:rsid w:val="00EF04F0"/>
    <w:rsid w:val="00EF30E2"/>
    <w:rsid w:val="00EF3F60"/>
    <w:rsid w:val="00EF7F61"/>
    <w:rsid w:val="00F0013B"/>
    <w:rsid w:val="00F0092D"/>
    <w:rsid w:val="00F00E6B"/>
    <w:rsid w:val="00F027BB"/>
    <w:rsid w:val="00F02A31"/>
    <w:rsid w:val="00F04175"/>
    <w:rsid w:val="00F127FB"/>
    <w:rsid w:val="00F12876"/>
    <w:rsid w:val="00F16DC7"/>
    <w:rsid w:val="00F202D5"/>
    <w:rsid w:val="00F21CD7"/>
    <w:rsid w:val="00F21D0E"/>
    <w:rsid w:val="00F32D1D"/>
    <w:rsid w:val="00F32F4E"/>
    <w:rsid w:val="00F338F8"/>
    <w:rsid w:val="00F33FCD"/>
    <w:rsid w:val="00F357E3"/>
    <w:rsid w:val="00F36D03"/>
    <w:rsid w:val="00F36DE5"/>
    <w:rsid w:val="00F405FD"/>
    <w:rsid w:val="00F418B3"/>
    <w:rsid w:val="00F4191B"/>
    <w:rsid w:val="00F42E7B"/>
    <w:rsid w:val="00F431CD"/>
    <w:rsid w:val="00F43B35"/>
    <w:rsid w:val="00F43F02"/>
    <w:rsid w:val="00F451D1"/>
    <w:rsid w:val="00F454CC"/>
    <w:rsid w:val="00F4700F"/>
    <w:rsid w:val="00F47048"/>
    <w:rsid w:val="00F47512"/>
    <w:rsid w:val="00F47788"/>
    <w:rsid w:val="00F5156B"/>
    <w:rsid w:val="00F51D49"/>
    <w:rsid w:val="00F5239E"/>
    <w:rsid w:val="00F52452"/>
    <w:rsid w:val="00F53C40"/>
    <w:rsid w:val="00F53DB5"/>
    <w:rsid w:val="00F54EF4"/>
    <w:rsid w:val="00F56633"/>
    <w:rsid w:val="00F6226A"/>
    <w:rsid w:val="00F6306E"/>
    <w:rsid w:val="00F631D7"/>
    <w:rsid w:val="00F638B3"/>
    <w:rsid w:val="00F63F17"/>
    <w:rsid w:val="00F65352"/>
    <w:rsid w:val="00F66C16"/>
    <w:rsid w:val="00F712AC"/>
    <w:rsid w:val="00F726E5"/>
    <w:rsid w:val="00F80371"/>
    <w:rsid w:val="00F818E4"/>
    <w:rsid w:val="00F82101"/>
    <w:rsid w:val="00F829E3"/>
    <w:rsid w:val="00F8367A"/>
    <w:rsid w:val="00F86207"/>
    <w:rsid w:val="00F865F4"/>
    <w:rsid w:val="00F86826"/>
    <w:rsid w:val="00F91485"/>
    <w:rsid w:val="00F915B7"/>
    <w:rsid w:val="00F94AB8"/>
    <w:rsid w:val="00F94E80"/>
    <w:rsid w:val="00F955A4"/>
    <w:rsid w:val="00F96050"/>
    <w:rsid w:val="00F96C23"/>
    <w:rsid w:val="00FA0FD7"/>
    <w:rsid w:val="00FA441D"/>
    <w:rsid w:val="00FA7895"/>
    <w:rsid w:val="00FA7DAB"/>
    <w:rsid w:val="00FB0230"/>
    <w:rsid w:val="00FB14AC"/>
    <w:rsid w:val="00FB14F1"/>
    <w:rsid w:val="00FB2A7E"/>
    <w:rsid w:val="00FB50CF"/>
    <w:rsid w:val="00FB5D6A"/>
    <w:rsid w:val="00FC0801"/>
    <w:rsid w:val="00FC1047"/>
    <w:rsid w:val="00FC1A00"/>
    <w:rsid w:val="00FC4D43"/>
    <w:rsid w:val="00FC5381"/>
    <w:rsid w:val="00FC6D35"/>
    <w:rsid w:val="00FD18D8"/>
    <w:rsid w:val="00FD5220"/>
    <w:rsid w:val="00FD63CD"/>
    <w:rsid w:val="00FD65E2"/>
    <w:rsid w:val="00FD7D82"/>
    <w:rsid w:val="00FE1FA0"/>
    <w:rsid w:val="00FE22B3"/>
    <w:rsid w:val="00FE2787"/>
    <w:rsid w:val="00FE3538"/>
    <w:rsid w:val="00FE529D"/>
    <w:rsid w:val="00FE536A"/>
    <w:rsid w:val="00FE5E39"/>
    <w:rsid w:val="00FE6339"/>
    <w:rsid w:val="00FE6917"/>
    <w:rsid w:val="00FF1258"/>
    <w:rsid w:val="00FF21F1"/>
    <w:rsid w:val="00FF3469"/>
    <w:rsid w:val="00FF3F3C"/>
    <w:rsid w:val="00FF46D9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53562309"/>
  <w15:docId w15:val="{208168A0-6505-4235-84D9-6894E48F3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265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26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817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B26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paragraph" w:styleId="NormalnyWeb">
    <w:name w:val="Normal (Web)"/>
    <w:basedOn w:val="Normalny"/>
    <w:uiPriority w:val="99"/>
    <w:semiHidden/>
    <w:unhideWhenUsed/>
    <w:rsid w:val="000110EF"/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FD65E2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301C12"/>
  </w:style>
  <w:style w:type="paragraph" w:styleId="Tekstdymka">
    <w:name w:val="Balloon Text"/>
    <w:basedOn w:val="Normalny"/>
    <w:link w:val="TekstdymkaZnak"/>
    <w:uiPriority w:val="99"/>
    <w:semiHidden/>
    <w:unhideWhenUsed/>
    <w:rsid w:val="00BB13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1366"/>
    <w:rPr>
      <w:rFonts w:ascii="Segoe UI" w:eastAsia="Calibr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8172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ela-Siatka">
    <w:name w:val="Table Grid"/>
    <w:basedOn w:val="Standardowy"/>
    <w:uiPriority w:val="39"/>
    <w:rsid w:val="0053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D438B7"/>
  </w:style>
  <w:style w:type="character" w:styleId="Hipercze">
    <w:name w:val="Hyperlink"/>
    <w:basedOn w:val="Domylnaczcionkaakapitu"/>
    <w:uiPriority w:val="99"/>
    <w:unhideWhenUsed/>
    <w:rsid w:val="007D4B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66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kuczynska@ichf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i</dc:creator>
  <cp:lastModifiedBy>Monika Kuczyńska-Wydorska</cp:lastModifiedBy>
  <cp:revision>3</cp:revision>
  <cp:lastPrinted>2018-04-05T07:33:00Z</cp:lastPrinted>
  <dcterms:created xsi:type="dcterms:W3CDTF">2021-04-22T07:30:00Z</dcterms:created>
  <dcterms:modified xsi:type="dcterms:W3CDTF">2021-04-22T07:31:00Z</dcterms:modified>
</cp:coreProperties>
</file>